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4AA04" w14:textId="2401CE22" w:rsidR="00FB75ED" w:rsidRDefault="00FB75ED" w:rsidP="00FB75ED">
      <w:pPr>
        <w:pStyle w:val="Heading2"/>
        <w:rPr>
          <w:sz w:val="96"/>
          <w:szCs w:val="96"/>
        </w:rPr>
      </w:pPr>
      <w:r w:rsidRPr="00FB75ED">
        <w:rPr>
          <w:sz w:val="96"/>
          <w:szCs w:val="96"/>
        </w:rPr>
        <w:t>VibTran</w:t>
      </w:r>
    </w:p>
    <w:p w14:paraId="744DA845" w14:textId="07975122" w:rsidR="00CC054E" w:rsidRPr="00CC054E" w:rsidRDefault="00CC054E" w:rsidP="00CC054E">
      <w:r>
        <w:t>Author: Lau Kam Hon (55208914)</w:t>
      </w:r>
    </w:p>
    <w:p w14:paraId="1C7CE6CD" w14:textId="43FF2977" w:rsidR="005658DA" w:rsidRDefault="005658DA" w:rsidP="005658DA">
      <w:pPr>
        <w:pStyle w:val="Heading1"/>
      </w:pPr>
      <w:r>
        <w:t>Description</w:t>
      </w:r>
    </w:p>
    <w:p w14:paraId="036DFCB7" w14:textId="7440F72C" w:rsidR="005658DA" w:rsidRPr="005658DA" w:rsidRDefault="005658DA" w:rsidP="005658DA">
      <w:pPr>
        <w:ind w:right="103"/>
        <w:rPr>
          <w:rFonts w:cstheme="minorHAnsi"/>
          <w:b/>
          <w:sz w:val="32"/>
          <w:szCs w:val="32"/>
        </w:rPr>
      </w:pPr>
      <w:r>
        <w:rPr>
          <w:rFonts w:ascii="Calibri" w:hAnsi="Calibri"/>
          <w:b/>
          <w:sz w:val="32"/>
          <w:szCs w:val="32"/>
        </w:rPr>
        <w:t>VibTran is a m</w:t>
      </w:r>
      <w:r w:rsidRPr="005658DA">
        <w:rPr>
          <w:rFonts w:ascii="Calibri" w:hAnsi="Calibri"/>
          <w:b/>
          <w:sz w:val="32"/>
          <w:szCs w:val="32"/>
        </w:rPr>
        <w:t xml:space="preserve">obile Peer-to-Peer Payment System </w:t>
      </w:r>
      <w:r>
        <w:rPr>
          <w:rFonts w:ascii="Calibri" w:hAnsi="Calibri"/>
          <w:b/>
          <w:sz w:val="32"/>
          <w:szCs w:val="32"/>
        </w:rPr>
        <w:t xml:space="preserve">based on </w:t>
      </w:r>
      <w:r w:rsidRPr="005658DA">
        <w:rPr>
          <w:rFonts w:ascii="Calibri" w:hAnsi="Calibri"/>
          <w:b/>
          <w:sz w:val="32"/>
          <w:szCs w:val="32"/>
        </w:rPr>
        <w:t>Vibration Channel</w:t>
      </w:r>
    </w:p>
    <w:p w14:paraId="3F4CB88F" w14:textId="77777777" w:rsidR="00FB75ED" w:rsidRPr="00F73355" w:rsidRDefault="00FB75ED" w:rsidP="00FB75ED">
      <w:pPr>
        <w:jc w:val="center"/>
        <w:rPr>
          <w:rFonts w:cstheme="minorHAnsi"/>
          <w:sz w:val="32"/>
          <w:szCs w:val="32"/>
        </w:rPr>
      </w:pPr>
    </w:p>
    <w:p w14:paraId="7B969776" w14:textId="77777777" w:rsidR="005658DA" w:rsidRPr="005658DA" w:rsidRDefault="005658DA" w:rsidP="005658DA">
      <w:pPr>
        <w:pStyle w:val="Heading1"/>
      </w:pPr>
      <w:r w:rsidRPr="005658DA">
        <w:t>Installation and User Instructions</w:t>
      </w:r>
    </w:p>
    <w:p w14:paraId="605FDB8C" w14:textId="04B54C36" w:rsidR="005658DA" w:rsidRDefault="005658DA" w:rsidP="00FB75ED"/>
    <w:p w14:paraId="3A395B68" w14:textId="5D0425E5" w:rsidR="005658DA" w:rsidRDefault="005658DA" w:rsidP="005658DA">
      <w:pPr>
        <w:pStyle w:val="Heading2"/>
      </w:pPr>
      <w:r>
        <w:t>System Requirement</w:t>
      </w:r>
    </w:p>
    <w:p w14:paraId="6DF81FDC" w14:textId="599DFE5F" w:rsidR="005658DA" w:rsidRPr="005658DA" w:rsidRDefault="005658DA" w:rsidP="005658DA">
      <w:pPr>
        <w:rPr>
          <w:sz w:val="24"/>
          <w:szCs w:val="24"/>
        </w:rPr>
      </w:pPr>
      <w:r w:rsidRPr="005658DA">
        <w:rPr>
          <w:sz w:val="24"/>
          <w:szCs w:val="24"/>
        </w:rPr>
        <w:t>Mobile</w:t>
      </w:r>
    </w:p>
    <w:p w14:paraId="1D3473A8" w14:textId="44AEF3A3" w:rsidR="005658DA" w:rsidRPr="005658DA" w:rsidRDefault="005658DA" w:rsidP="005658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658DA">
        <w:rPr>
          <w:sz w:val="24"/>
          <w:szCs w:val="24"/>
        </w:rPr>
        <w:t>Operating system: Android ( version recommend: 2.3 or above)</w:t>
      </w:r>
    </w:p>
    <w:p w14:paraId="1D2E1DC6" w14:textId="14F0FFDA" w:rsidR="005658DA" w:rsidRDefault="005658DA" w:rsidP="005658DA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658DA">
        <w:rPr>
          <w:sz w:val="24"/>
          <w:szCs w:val="24"/>
        </w:rPr>
        <w:t>Built-in vibrator and accelerometer are required</w:t>
      </w:r>
    </w:p>
    <w:p w14:paraId="7C941B5E" w14:textId="7146DFD1" w:rsidR="00623FF6" w:rsidRPr="005658DA" w:rsidRDefault="006C7AFE" w:rsidP="005658D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obile IP pre-set to 10.2.6.0/24</w:t>
      </w:r>
      <w:r w:rsidR="009F57C8">
        <w:rPr>
          <w:sz w:val="24"/>
          <w:szCs w:val="24"/>
        </w:rPr>
        <w:t>. E.g. 10.2.6.100</w:t>
      </w:r>
    </w:p>
    <w:p w14:paraId="72C30CFC" w14:textId="18A696E7" w:rsidR="00F94839" w:rsidRDefault="002E4EEC" w:rsidP="003B4121">
      <w:pPr>
        <w:rPr>
          <w:sz w:val="24"/>
          <w:szCs w:val="24"/>
        </w:rPr>
      </w:pPr>
      <w:r>
        <w:rPr>
          <w:sz w:val="24"/>
          <w:szCs w:val="24"/>
        </w:rPr>
        <w:t>Web</w:t>
      </w:r>
      <w:r w:rsidR="009F57C8">
        <w:rPr>
          <w:sz w:val="24"/>
          <w:szCs w:val="24"/>
        </w:rPr>
        <w:t xml:space="preserve"> Server</w:t>
      </w:r>
    </w:p>
    <w:p w14:paraId="2AB01FEF" w14:textId="7447838C" w:rsidR="002E4EEC" w:rsidRDefault="005D4123" w:rsidP="002E4EE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Server IP </w:t>
      </w:r>
      <w:r w:rsidR="00F43228">
        <w:rPr>
          <w:sz w:val="24"/>
          <w:szCs w:val="24"/>
        </w:rPr>
        <w:t>pre-</w:t>
      </w:r>
      <w:r>
        <w:rPr>
          <w:sz w:val="24"/>
          <w:szCs w:val="24"/>
        </w:rPr>
        <w:t xml:space="preserve">set </w:t>
      </w:r>
      <w:r w:rsidR="00F43228">
        <w:rPr>
          <w:sz w:val="24"/>
          <w:szCs w:val="24"/>
        </w:rPr>
        <w:t>to 10.2.6.45</w:t>
      </w:r>
    </w:p>
    <w:p w14:paraId="768E81A6" w14:textId="5EF28A41" w:rsidR="00F43228" w:rsidRDefault="00F43228" w:rsidP="002E4EE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ort 8000</w:t>
      </w:r>
    </w:p>
    <w:p w14:paraId="19AED81A" w14:textId="04A4F273" w:rsidR="00C81C14" w:rsidRDefault="00C81C14" w:rsidP="002E4EE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658DA">
        <w:rPr>
          <w:sz w:val="24"/>
          <w:szCs w:val="24"/>
        </w:rPr>
        <w:t>Operating system:</w:t>
      </w:r>
      <w:r>
        <w:rPr>
          <w:sz w:val="24"/>
          <w:szCs w:val="24"/>
        </w:rPr>
        <w:t xml:space="preserve"> Linux (recommend Ubuntu 18.04)</w:t>
      </w:r>
    </w:p>
    <w:p w14:paraId="43212442" w14:textId="1CA9F9B3" w:rsidR="009F57C8" w:rsidRDefault="009F57C8" w:rsidP="002E4EE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</w:t>
      </w:r>
      <w:r w:rsidR="00513B50">
        <w:rPr>
          <w:sz w:val="24"/>
          <w:szCs w:val="24"/>
        </w:rPr>
        <w:t>H</w:t>
      </w:r>
      <w:r>
        <w:rPr>
          <w:sz w:val="24"/>
          <w:szCs w:val="24"/>
        </w:rPr>
        <w:t>P version</w:t>
      </w:r>
      <w:r w:rsidR="00513B50">
        <w:rPr>
          <w:sz w:val="24"/>
          <w:szCs w:val="24"/>
        </w:rPr>
        <w:t xml:space="preserve"> 7.2</w:t>
      </w:r>
      <w:r w:rsidR="009B7469">
        <w:rPr>
          <w:sz w:val="24"/>
          <w:szCs w:val="24"/>
        </w:rPr>
        <w:t>, with Composer</w:t>
      </w:r>
    </w:p>
    <w:p w14:paraId="7FC1438B" w14:textId="126E3420" w:rsidR="00900864" w:rsidRDefault="00513B50" w:rsidP="005658DA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Database version MyS</w:t>
      </w:r>
      <w:r w:rsidR="00C450A8">
        <w:rPr>
          <w:sz w:val="24"/>
          <w:szCs w:val="24"/>
        </w:rPr>
        <w:t>QL 5.7</w:t>
      </w:r>
    </w:p>
    <w:p w14:paraId="175F44E7" w14:textId="2616FBA9" w:rsidR="00860E86" w:rsidRPr="00860E86" w:rsidRDefault="00650E4A" w:rsidP="00860E86">
      <w:pPr>
        <w:pStyle w:val="Heading2"/>
        <w:jc w:val="both"/>
      </w:pPr>
      <w:r>
        <w:t>S</w:t>
      </w:r>
      <w:r w:rsidR="00011A9F">
        <w:t>ource</w:t>
      </w:r>
    </w:p>
    <w:p w14:paraId="06164F28" w14:textId="77777777" w:rsidR="00860E86" w:rsidRPr="00860E86" w:rsidRDefault="00860E86" w:rsidP="00860E86">
      <w:pPr>
        <w:rPr>
          <w:sz w:val="24"/>
          <w:szCs w:val="24"/>
        </w:rPr>
      </w:pPr>
      <w:r w:rsidRPr="00860E86">
        <w:rPr>
          <w:sz w:val="24"/>
          <w:szCs w:val="24"/>
        </w:rPr>
        <w:t>https://github.com/Kelvin0v0/fyp.git</w:t>
      </w:r>
    </w:p>
    <w:p w14:paraId="1DD24055" w14:textId="5AC14109" w:rsidR="00860E86" w:rsidRDefault="00860E86">
      <w:r>
        <w:br w:type="page"/>
      </w:r>
    </w:p>
    <w:p w14:paraId="767F1506" w14:textId="7013639E" w:rsidR="009F57C8" w:rsidRDefault="005658DA" w:rsidP="009F57C8">
      <w:pPr>
        <w:pStyle w:val="Heading2"/>
      </w:pPr>
      <w:r>
        <w:lastRenderedPageBreak/>
        <w:t>Installation</w:t>
      </w:r>
    </w:p>
    <w:p w14:paraId="32E1A281" w14:textId="07BC79DF" w:rsidR="009F57C8" w:rsidRPr="009F57C8" w:rsidRDefault="009F57C8" w:rsidP="009F57C8">
      <w:pPr>
        <w:rPr>
          <w:sz w:val="24"/>
          <w:szCs w:val="24"/>
        </w:rPr>
      </w:pPr>
      <w:r w:rsidRPr="009F57C8">
        <w:rPr>
          <w:sz w:val="24"/>
          <w:szCs w:val="24"/>
        </w:rPr>
        <w:t>Mobile</w:t>
      </w:r>
    </w:p>
    <w:p w14:paraId="61C89452" w14:textId="401040E4" w:rsidR="00D437F1" w:rsidRDefault="0012530E" w:rsidP="009F57C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1: Install the </w:t>
      </w:r>
      <w:r w:rsidR="002B3FDA">
        <w:rPr>
          <w:sz w:val="24"/>
          <w:szCs w:val="24"/>
        </w:rPr>
        <w:t>.</w:t>
      </w:r>
      <w:r w:rsidR="00EB3ECB">
        <w:rPr>
          <w:sz w:val="24"/>
          <w:szCs w:val="24"/>
        </w:rPr>
        <w:t>apk</w:t>
      </w:r>
      <w:r w:rsidR="002B3FDA">
        <w:rPr>
          <w:sz w:val="24"/>
          <w:szCs w:val="24"/>
        </w:rPr>
        <w:t xml:space="preserve"> file</w:t>
      </w:r>
      <w:r w:rsidR="00EB3ECB">
        <w:rPr>
          <w:sz w:val="24"/>
          <w:szCs w:val="24"/>
        </w:rPr>
        <w:t xml:space="preserve"> to the</w:t>
      </w:r>
      <w:r w:rsidR="002B3FDA">
        <w:rPr>
          <w:sz w:val="24"/>
          <w:szCs w:val="24"/>
        </w:rPr>
        <w:t xml:space="preserve"> mobile phone</w:t>
      </w:r>
    </w:p>
    <w:p w14:paraId="03AE50F6" w14:textId="1E9958B7" w:rsidR="005658DA" w:rsidRDefault="004B60CC" w:rsidP="009F57C8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</w:t>
      </w:r>
      <w:r w:rsidR="00622CBC">
        <w:rPr>
          <w:sz w:val="24"/>
          <w:szCs w:val="24"/>
        </w:rPr>
        <w:t xml:space="preserve">Accept </w:t>
      </w:r>
      <w:r w:rsidR="0023730B">
        <w:rPr>
          <w:sz w:val="24"/>
          <w:szCs w:val="24"/>
        </w:rPr>
        <w:t>for the application to have</w:t>
      </w:r>
      <w:r w:rsidR="00622CBC">
        <w:rPr>
          <w:sz w:val="24"/>
          <w:szCs w:val="24"/>
        </w:rPr>
        <w:t xml:space="preserve"> permission</w:t>
      </w:r>
      <w:r w:rsidR="0023730B">
        <w:rPr>
          <w:sz w:val="24"/>
          <w:szCs w:val="24"/>
        </w:rPr>
        <w:t xml:space="preserve"> in using phone</w:t>
      </w:r>
      <w:r w:rsidR="00900864">
        <w:rPr>
          <w:sz w:val="24"/>
          <w:szCs w:val="24"/>
        </w:rPr>
        <w:t xml:space="preserve"> id, internet, and built-in vibrator.</w:t>
      </w:r>
    </w:p>
    <w:p w14:paraId="7BED35C6" w14:textId="57016F1F" w:rsidR="009F57C8" w:rsidRDefault="00C450A8" w:rsidP="009F57C8">
      <w:pPr>
        <w:jc w:val="both"/>
        <w:rPr>
          <w:sz w:val="24"/>
          <w:szCs w:val="24"/>
        </w:rPr>
      </w:pPr>
      <w:r>
        <w:rPr>
          <w:sz w:val="24"/>
          <w:szCs w:val="24"/>
        </w:rPr>
        <w:t>Web</w:t>
      </w:r>
      <w:r w:rsidR="00C81C14">
        <w:rPr>
          <w:sz w:val="24"/>
          <w:szCs w:val="24"/>
        </w:rPr>
        <w:t xml:space="preserve"> Server</w:t>
      </w:r>
    </w:p>
    <w:p w14:paraId="6D10E0C9" w14:textId="4F7F8DA3" w:rsidR="00C81C14" w:rsidRDefault="00C81C14" w:rsidP="001D27AF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1: </w:t>
      </w:r>
      <w:r w:rsidR="00EC06F7">
        <w:rPr>
          <w:sz w:val="24"/>
          <w:szCs w:val="24"/>
        </w:rPr>
        <w:t>install MySQL server</w:t>
      </w:r>
      <w:r w:rsidR="00B2176F">
        <w:rPr>
          <w:sz w:val="24"/>
          <w:szCs w:val="24"/>
        </w:rPr>
        <w:t xml:space="preserve"> and </w:t>
      </w:r>
      <w:r w:rsidR="001D27AF">
        <w:rPr>
          <w:sz w:val="24"/>
          <w:szCs w:val="24"/>
        </w:rPr>
        <w:t>create user account (kelvin@localhost without password)</w:t>
      </w:r>
    </w:p>
    <w:p w14:paraId="6B697809" w14:textId="58AF711E" w:rsidR="005B61FE" w:rsidRDefault="005B61FE" w:rsidP="001D27AF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Import the fyp.sql file </w:t>
      </w:r>
      <w:r w:rsidR="00CC21B8">
        <w:rPr>
          <w:sz w:val="24"/>
          <w:szCs w:val="24"/>
        </w:rPr>
        <w:t xml:space="preserve">using mysql client </w:t>
      </w:r>
      <w:r w:rsidR="00887E90">
        <w:rPr>
          <w:sz w:val="24"/>
          <w:szCs w:val="24"/>
        </w:rPr>
        <w:t>command.</w:t>
      </w:r>
    </w:p>
    <w:p w14:paraId="01FB45D6" w14:textId="2A73C874" w:rsidR="00237B11" w:rsidRDefault="00EC06F7" w:rsidP="00EE3E6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Step </w:t>
      </w:r>
      <w:r w:rsidR="00CC21B8">
        <w:rPr>
          <w:sz w:val="24"/>
          <w:szCs w:val="24"/>
        </w:rPr>
        <w:t>3</w:t>
      </w:r>
      <w:r>
        <w:rPr>
          <w:sz w:val="24"/>
          <w:szCs w:val="24"/>
        </w:rPr>
        <w:t xml:space="preserve">: </w:t>
      </w:r>
      <w:r w:rsidR="00EE3E6E">
        <w:rPr>
          <w:sz w:val="24"/>
          <w:szCs w:val="24"/>
        </w:rPr>
        <w:t>Install PHP 7.2</w:t>
      </w:r>
      <w:r w:rsidR="00B2176F">
        <w:rPr>
          <w:sz w:val="24"/>
          <w:szCs w:val="24"/>
        </w:rPr>
        <w:t xml:space="preserve"> with composer</w:t>
      </w:r>
    </w:p>
    <w:p w14:paraId="36DDCF3A" w14:textId="4BB65DC1" w:rsidR="00CC21B8" w:rsidRDefault="00CC21B8" w:rsidP="00EE3E6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Step 4: </w:t>
      </w:r>
      <w:r w:rsidR="00887E90">
        <w:rPr>
          <w:sz w:val="24"/>
          <w:szCs w:val="24"/>
        </w:rPr>
        <w:t xml:space="preserve">PHP composer update to update </w:t>
      </w:r>
      <w:r w:rsidR="00732B9C">
        <w:rPr>
          <w:sz w:val="24"/>
          <w:szCs w:val="24"/>
        </w:rPr>
        <w:t>Laravel library.</w:t>
      </w:r>
    </w:p>
    <w:p w14:paraId="173C4F01" w14:textId="23A3FD7C" w:rsidR="00732B9C" w:rsidRPr="00EE3E6E" w:rsidRDefault="00732B9C" w:rsidP="00EE3E6E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Step 5: Type </w:t>
      </w:r>
      <w:r w:rsidR="00E0163B" w:rsidRPr="00E0163B">
        <w:rPr>
          <w:sz w:val="24"/>
          <w:szCs w:val="24"/>
        </w:rPr>
        <w:t>php artisan serve --host=10.2.6.45</w:t>
      </w:r>
      <w:r w:rsidR="00E0163B">
        <w:rPr>
          <w:sz w:val="24"/>
          <w:szCs w:val="24"/>
        </w:rPr>
        <w:t xml:space="preserve"> to start server</w:t>
      </w:r>
    </w:p>
    <w:p w14:paraId="22A6DB9F" w14:textId="77777777" w:rsidR="00791C1D" w:rsidRDefault="00791C1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28"/>
        </w:rPr>
      </w:pPr>
      <w:r>
        <w:br w:type="page"/>
      </w:r>
    </w:p>
    <w:p w14:paraId="5B9EEE11" w14:textId="4E5EB732" w:rsidR="00600B69" w:rsidRDefault="00600B69" w:rsidP="00600B69">
      <w:pPr>
        <w:pStyle w:val="Heading2"/>
      </w:pPr>
      <w:r>
        <w:lastRenderedPageBreak/>
        <w:t>User Instructions</w:t>
      </w:r>
    </w:p>
    <w:p w14:paraId="20EBF8FE" w14:textId="39068344" w:rsidR="0075042F" w:rsidRDefault="0075042F" w:rsidP="00600B69">
      <w:pPr>
        <w:rPr>
          <w:sz w:val="24"/>
          <w:szCs w:val="24"/>
        </w:rPr>
      </w:pPr>
      <w:r>
        <w:rPr>
          <w:sz w:val="24"/>
          <w:szCs w:val="24"/>
        </w:rPr>
        <w:t xml:space="preserve">Once the </w:t>
      </w:r>
      <w:r w:rsidR="00243D14">
        <w:rPr>
          <w:sz w:val="24"/>
          <w:szCs w:val="24"/>
        </w:rPr>
        <w:t xml:space="preserve">installation completed, the mobile application </w:t>
      </w:r>
      <w:r w:rsidR="000A7D0E">
        <w:rPr>
          <w:sz w:val="24"/>
          <w:szCs w:val="24"/>
        </w:rPr>
        <w:t>display</w:t>
      </w:r>
      <w:r w:rsidR="00157DA6">
        <w:rPr>
          <w:sz w:val="24"/>
          <w:szCs w:val="24"/>
        </w:rPr>
        <w:t>s</w:t>
      </w:r>
      <w:r w:rsidR="000A7D0E">
        <w:rPr>
          <w:sz w:val="24"/>
          <w:szCs w:val="24"/>
        </w:rPr>
        <w:t xml:space="preserve"> the login page in the beginning.</w:t>
      </w:r>
      <w:r w:rsidR="0051199E">
        <w:rPr>
          <w:sz w:val="24"/>
          <w:szCs w:val="24"/>
        </w:rPr>
        <w:t xml:space="preserve"> </w:t>
      </w:r>
    </w:p>
    <w:p w14:paraId="7FDCCE69" w14:textId="001D3B2F" w:rsidR="00BA18DB" w:rsidRDefault="00BA18DB" w:rsidP="00CA7B08">
      <w:pPr>
        <w:pStyle w:val="Heading3"/>
        <w:rPr>
          <w:sz w:val="24"/>
          <w:szCs w:val="24"/>
        </w:rPr>
      </w:pPr>
      <w:r w:rsidRPr="00CA7B08">
        <w:rPr>
          <w:rStyle w:val="Heading3Char"/>
        </w:rPr>
        <w:t>Login</w:t>
      </w:r>
    </w:p>
    <w:p w14:paraId="0254899D" w14:textId="50611C63" w:rsidR="00BA18DB" w:rsidRDefault="00BA18DB" w:rsidP="00237B1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1: </w:t>
      </w:r>
      <w:r w:rsidR="00D76687">
        <w:rPr>
          <w:sz w:val="24"/>
          <w:szCs w:val="24"/>
        </w:rPr>
        <w:t>User can login their account</w:t>
      </w:r>
      <w:r w:rsidR="00101A94">
        <w:rPr>
          <w:sz w:val="24"/>
          <w:szCs w:val="24"/>
        </w:rPr>
        <w:t xml:space="preserve"> by email and password </w:t>
      </w:r>
      <w:r w:rsidR="00D76687">
        <w:rPr>
          <w:sz w:val="24"/>
          <w:szCs w:val="24"/>
        </w:rPr>
        <w:t>if they are already registered.</w:t>
      </w:r>
      <w:r w:rsidR="00101A94">
        <w:rPr>
          <w:sz w:val="24"/>
          <w:szCs w:val="24"/>
        </w:rPr>
        <w:t xml:space="preserve"> </w:t>
      </w:r>
    </w:p>
    <w:p w14:paraId="648EC7E9" w14:textId="5E7163A0" w:rsidR="00D76687" w:rsidRDefault="00B25149" w:rsidP="00237B11">
      <w:pPr>
        <w:jc w:val="center"/>
        <w:rPr>
          <w:sz w:val="24"/>
          <w:szCs w:val="24"/>
        </w:rPr>
      </w:pPr>
      <w:r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B458776" wp14:editId="0FB99AB9">
                <wp:simplePos x="0" y="0"/>
                <wp:positionH relativeFrom="margin">
                  <wp:posOffset>273050</wp:posOffset>
                </wp:positionH>
                <wp:positionV relativeFrom="paragraph">
                  <wp:posOffset>2082800</wp:posOffset>
                </wp:positionV>
                <wp:extent cx="1003300" cy="266700"/>
                <wp:effectExtent l="0" t="0" r="25400" b="1905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33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2CBB9" w14:textId="67BEE2BA" w:rsidR="00B25149" w:rsidRDefault="00B25149" w:rsidP="00B25149">
                            <w:r>
                              <w:t>User Passwor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4587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1.5pt;margin-top:164pt;width:79pt;height:21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">
                <v:textbox>
                  <w:txbxContent>
                    <w:p w14:paraId="3AD2CBB9" w14:textId="67BEE2BA" w:rsidR="00B25149" w:rsidRDefault="00B25149" w:rsidP="00B25149">
                      <w:r>
                        <w:t>User Passwor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7B11"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5B188DC" wp14:editId="724C2F22">
                <wp:simplePos x="0" y="0"/>
                <wp:positionH relativeFrom="margin">
                  <wp:posOffset>4343400</wp:posOffset>
                </wp:positionH>
                <wp:positionV relativeFrom="paragraph">
                  <wp:posOffset>1041400</wp:posOffset>
                </wp:positionV>
                <wp:extent cx="787400" cy="254000"/>
                <wp:effectExtent l="0" t="0" r="12700" b="1270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740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B618EE" w14:textId="4090834A" w:rsidR="00237B11" w:rsidRDefault="00B25149">
                            <w:r>
                              <w:t>User Ema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B188DC" id="_x0000_s1027" type="#_x0000_t202" style="position:absolute;left:0;text-align:left;margin-left:342pt;margin-top:82pt;width:62pt;height:20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">
                <v:textbox>
                  <w:txbxContent>
                    <w:p w14:paraId="19B618EE" w14:textId="4090834A" w:rsidR="00237B11" w:rsidRDefault="00B25149">
                      <w:r>
                        <w:t>User Em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37B1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BD7F44" wp14:editId="3AF03A65">
                <wp:simplePos x="0" y="0"/>
                <wp:positionH relativeFrom="column">
                  <wp:posOffset>3771900</wp:posOffset>
                </wp:positionH>
                <wp:positionV relativeFrom="paragraph">
                  <wp:posOffset>1339850</wp:posOffset>
                </wp:positionV>
                <wp:extent cx="533400" cy="158750"/>
                <wp:effectExtent l="0" t="0" r="19050" b="317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1587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A62D2A" id="Straight Connector 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7pt,105.5pt" to="339pt,1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" strokecolor="red" strokeweight=".5pt">
                <v:stroke joinstyle="miter"/>
              </v:line>
            </w:pict>
          </mc:Fallback>
        </mc:AlternateContent>
      </w:r>
      <w:r w:rsidR="00237B1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82BF092" wp14:editId="0062612D">
                <wp:simplePos x="0" y="0"/>
                <wp:positionH relativeFrom="column">
                  <wp:posOffset>1244600</wp:posOffset>
                </wp:positionH>
                <wp:positionV relativeFrom="paragraph">
                  <wp:posOffset>1936750</wp:posOffset>
                </wp:positionV>
                <wp:extent cx="444500" cy="234950"/>
                <wp:effectExtent l="0" t="0" r="31750" b="317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9B2BBD" id="Straight Connector 6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8pt,152.5pt" to="133pt,17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" strokecolor="red" strokeweight=".5pt">
                <v:stroke joinstyle="miter"/>
              </v:line>
            </w:pict>
          </mc:Fallback>
        </mc:AlternateContent>
      </w:r>
      <w:r w:rsidR="00237B1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0DE5F43" wp14:editId="7B21A5BF">
                <wp:simplePos x="0" y="0"/>
                <wp:positionH relativeFrom="margin">
                  <wp:align>center</wp:align>
                </wp:positionH>
                <wp:positionV relativeFrom="paragraph">
                  <wp:posOffset>1644650</wp:posOffset>
                </wp:positionV>
                <wp:extent cx="2057400" cy="3048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297371" id="Rectangle 4" o:spid="_x0000_s1026" style="position:absolute;margin-left:0;margin-top:129.5pt;width:162pt;height:24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" filled="f" strokecolor="red" strokeweight="1pt">
                <w10:wrap anchorx="margin"/>
              </v:rect>
            </w:pict>
          </mc:Fallback>
        </mc:AlternateContent>
      </w:r>
      <w:r w:rsidR="00237B1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8ACEF4" wp14:editId="7B07B5FF">
                <wp:simplePos x="0" y="0"/>
                <wp:positionH relativeFrom="margin">
                  <wp:align>center</wp:align>
                </wp:positionH>
                <wp:positionV relativeFrom="paragraph">
                  <wp:posOffset>1333500</wp:posOffset>
                </wp:positionV>
                <wp:extent cx="2057400" cy="3048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E8BD56" id="Rectangle 3" o:spid="_x0000_s1026" style="position:absolute;margin-left:0;margin-top:105pt;width:162pt;height:2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" filled="f" strokecolor="red" strokeweight="1pt">
                <w10:wrap anchorx="margin"/>
              </v:rect>
            </w:pict>
          </mc:Fallback>
        </mc:AlternateContent>
      </w:r>
      <w:r w:rsidR="00237B11">
        <w:rPr>
          <w:noProof/>
          <w:sz w:val="24"/>
          <w:szCs w:val="24"/>
        </w:rPr>
        <w:drawing>
          <wp:inline distT="0" distB="0" distL="0" distR="0" wp14:anchorId="0591FF94" wp14:editId="4D067D33">
            <wp:extent cx="2326777" cy="4782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598" cy="4794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A57B5" w14:textId="787CADD8" w:rsidR="00FE5F04" w:rsidRDefault="00FE5F04" w:rsidP="00FE5F04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Press the Sign in button to </w:t>
      </w:r>
      <w:r w:rsidR="00336E8C">
        <w:rPr>
          <w:sz w:val="24"/>
          <w:szCs w:val="24"/>
        </w:rPr>
        <w:t>login. The home page shows up after user login</w:t>
      </w:r>
    </w:p>
    <w:p w14:paraId="243BE788" w14:textId="6567EB24" w:rsidR="00FE5F04" w:rsidRDefault="00FE5F04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B4B6DE" w14:textId="77777777" w:rsidR="00FE5F04" w:rsidRDefault="00FE5F04">
      <w:pPr>
        <w:rPr>
          <w:sz w:val="24"/>
          <w:szCs w:val="24"/>
        </w:rPr>
      </w:pPr>
    </w:p>
    <w:p w14:paraId="4259F4EB" w14:textId="7C74345D" w:rsidR="00600B69" w:rsidRDefault="0075042F" w:rsidP="00CA7B08">
      <w:pPr>
        <w:pStyle w:val="Heading3"/>
      </w:pPr>
      <w:r>
        <w:t>Regist</w:t>
      </w:r>
      <w:r w:rsidR="00A05F4B">
        <w:t>ration</w:t>
      </w:r>
    </w:p>
    <w:p w14:paraId="7485DC5E" w14:textId="2F3901CB" w:rsidR="0051199E" w:rsidRDefault="00BA18DB" w:rsidP="00600B69">
      <w:pPr>
        <w:rPr>
          <w:sz w:val="24"/>
          <w:szCs w:val="24"/>
        </w:rPr>
      </w:pPr>
      <w:r>
        <w:rPr>
          <w:sz w:val="24"/>
          <w:szCs w:val="24"/>
        </w:rPr>
        <w:t xml:space="preserve">Step 1: User can register a new account by clicking register button in login page. </w:t>
      </w:r>
    </w:p>
    <w:p w14:paraId="050A8D96" w14:textId="1C44FA61" w:rsidR="0075042F" w:rsidRDefault="00336E8C" w:rsidP="00336E8C">
      <w:pPr>
        <w:jc w:val="center"/>
        <w:rPr>
          <w:sz w:val="24"/>
          <w:szCs w:val="24"/>
        </w:rPr>
      </w:pPr>
      <w:r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7C7FF13" wp14:editId="0985822B">
                <wp:simplePos x="0" y="0"/>
                <wp:positionH relativeFrom="margin">
                  <wp:posOffset>3784600</wp:posOffset>
                </wp:positionH>
                <wp:positionV relativeFrom="paragraph">
                  <wp:posOffset>2802255</wp:posOffset>
                </wp:positionV>
                <wp:extent cx="1066800" cy="234950"/>
                <wp:effectExtent l="0" t="0" r="19050" b="1270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6800" cy="23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423AA" w14:textId="0197B9F8" w:rsidR="00336E8C" w:rsidRDefault="00336E8C" w:rsidP="00336E8C">
                            <w:r>
                              <w:t>Re</w:t>
                            </w:r>
                            <w:r w:rsidR="00B73415">
                              <w:t>gister But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7FF13" id="_x0000_s1028" type="#_x0000_t202" style="position:absolute;left:0;text-align:left;margin-left:298pt;margin-top:220.65pt;width:84pt;height:18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">
                <v:textbox>
                  <w:txbxContent>
                    <w:p w14:paraId="462423AA" w14:textId="0197B9F8" w:rsidR="00336E8C" w:rsidRDefault="00336E8C" w:rsidP="00336E8C">
                      <w:r>
                        <w:t>Re</w:t>
                      </w:r>
                      <w:r w:rsidR="00B73415">
                        <w:t>gister 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E1DD185" wp14:editId="455437ED">
                <wp:simplePos x="0" y="0"/>
                <wp:positionH relativeFrom="column">
                  <wp:posOffset>3384550</wp:posOffset>
                </wp:positionH>
                <wp:positionV relativeFrom="paragraph">
                  <wp:posOffset>3034665</wp:posOffset>
                </wp:positionV>
                <wp:extent cx="444500" cy="234950"/>
                <wp:effectExtent l="0" t="0" r="31750" b="317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942F96" id="Straight Connector 12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6.5pt,238.95pt" to="301.5pt,2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" strokecolor="red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E1D514" wp14:editId="1F7F7022">
                <wp:simplePos x="0" y="0"/>
                <wp:positionH relativeFrom="margin">
                  <wp:posOffset>3009900</wp:posOffset>
                </wp:positionH>
                <wp:positionV relativeFrom="paragraph">
                  <wp:posOffset>3145155</wp:posOffset>
                </wp:positionV>
                <wp:extent cx="406400" cy="292100"/>
                <wp:effectExtent l="0" t="0" r="1270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7B2969" id="Rectangle 11" o:spid="_x0000_s1026" style="position:absolute;margin-left:237pt;margin-top:247.65pt;width:32pt;height:23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>
        <w:rPr>
          <w:noProof/>
          <w:sz w:val="24"/>
          <w:szCs w:val="24"/>
        </w:rPr>
        <w:drawing>
          <wp:inline distT="0" distB="0" distL="0" distR="0" wp14:anchorId="52D560FF" wp14:editId="21C262B0">
            <wp:extent cx="2326777" cy="4782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598" cy="4794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66C07" w14:textId="77777777" w:rsidR="00DB2733" w:rsidRDefault="00DB2733" w:rsidP="00B73415">
      <w:pPr>
        <w:jc w:val="both"/>
        <w:rPr>
          <w:sz w:val="24"/>
          <w:szCs w:val="24"/>
        </w:rPr>
      </w:pPr>
    </w:p>
    <w:p w14:paraId="45A4E7E5" w14:textId="77777777" w:rsidR="00DB2733" w:rsidRDefault="00DB2733" w:rsidP="00B73415">
      <w:pPr>
        <w:jc w:val="both"/>
        <w:rPr>
          <w:sz w:val="24"/>
          <w:szCs w:val="24"/>
        </w:rPr>
      </w:pPr>
    </w:p>
    <w:p w14:paraId="5041DFE9" w14:textId="18CB2DB3" w:rsidR="00B73415" w:rsidRDefault="00B73415" w:rsidP="00B73415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</w:t>
      </w:r>
      <w:r w:rsidR="00027F46">
        <w:rPr>
          <w:sz w:val="24"/>
          <w:szCs w:val="24"/>
        </w:rPr>
        <w:t xml:space="preserve">User type their information, new password and confirm password for </w:t>
      </w:r>
      <w:r w:rsidR="00FA1822">
        <w:rPr>
          <w:sz w:val="24"/>
          <w:szCs w:val="24"/>
        </w:rPr>
        <w:t xml:space="preserve">registration. User also can claim their role as a merchant for this account. Every </w:t>
      </w:r>
      <w:r w:rsidR="00DB2733">
        <w:rPr>
          <w:sz w:val="24"/>
          <w:szCs w:val="24"/>
        </w:rPr>
        <w:t>transactions is type as payment if user is a merchant.</w:t>
      </w:r>
      <w:r w:rsidR="00027F46">
        <w:rPr>
          <w:sz w:val="24"/>
          <w:szCs w:val="24"/>
        </w:rPr>
        <w:t xml:space="preserve"> </w:t>
      </w:r>
    </w:p>
    <w:p w14:paraId="11457426" w14:textId="053B1437" w:rsidR="00DB2733" w:rsidRDefault="00072945" w:rsidP="00DB2733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833C0D" wp14:editId="22239D2A">
                <wp:simplePos x="0" y="0"/>
                <wp:positionH relativeFrom="margin">
                  <wp:posOffset>1746250</wp:posOffset>
                </wp:positionH>
                <wp:positionV relativeFrom="paragraph">
                  <wp:posOffset>622300</wp:posOffset>
                </wp:positionV>
                <wp:extent cx="2000250" cy="2571750"/>
                <wp:effectExtent l="0" t="0" r="19050" b="1905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0250" cy="2571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C653C8" id="Rectangle 20" o:spid="_x0000_s1026" style="position:absolute;margin-left:137.5pt;margin-top:49pt;width:157.5pt;height:202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" filled="f" strokecolor="red" strokeweight="1pt">
                <w10:wrap anchorx="margin"/>
              </v:rect>
            </w:pict>
          </mc:Fallback>
        </mc:AlternateContent>
      </w:r>
      <w:r w:rsidR="00DB2733">
        <w:rPr>
          <w:noProof/>
          <w:sz w:val="24"/>
          <w:szCs w:val="24"/>
        </w:rPr>
        <w:drawing>
          <wp:inline distT="0" distB="0" distL="0" distR="0" wp14:anchorId="59E55E5C" wp14:editId="4F61C716">
            <wp:extent cx="2322195" cy="4773400"/>
            <wp:effectExtent l="0" t="0" r="190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953" cy="4791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A90D8" w14:textId="77777777" w:rsidR="00CA7B08" w:rsidRDefault="00CA7B08" w:rsidP="009E31CA">
      <w:pPr>
        <w:jc w:val="both"/>
        <w:rPr>
          <w:sz w:val="24"/>
          <w:szCs w:val="24"/>
        </w:rPr>
      </w:pPr>
    </w:p>
    <w:p w14:paraId="20DDCD2F" w14:textId="42E81C18" w:rsidR="009E31CA" w:rsidRDefault="009E31CA" w:rsidP="009E31CA">
      <w:pPr>
        <w:jc w:val="both"/>
        <w:rPr>
          <w:sz w:val="24"/>
          <w:szCs w:val="24"/>
        </w:rPr>
      </w:pPr>
      <w:r>
        <w:rPr>
          <w:sz w:val="24"/>
          <w:szCs w:val="24"/>
        </w:rPr>
        <w:t>Step 3: Press the Register Button to completed the registration</w:t>
      </w:r>
      <w:r w:rsidR="003757DE">
        <w:rPr>
          <w:sz w:val="24"/>
          <w:szCs w:val="24"/>
        </w:rPr>
        <w:t xml:space="preserve"> and it relocates to the login page for login.</w:t>
      </w:r>
    </w:p>
    <w:p w14:paraId="4D7C2F6E" w14:textId="30347BC2" w:rsidR="003757DE" w:rsidRDefault="003757DE" w:rsidP="009E31CA">
      <w:pPr>
        <w:jc w:val="both"/>
        <w:rPr>
          <w:sz w:val="24"/>
          <w:szCs w:val="24"/>
        </w:rPr>
      </w:pPr>
    </w:p>
    <w:p w14:paraId="0273639D" w14:textId="77777777" w:rsidR="00CA7B08" w:rsidRDefault="00CA7B0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87C916C" w14:textId="1109E021" w:rsidR="003757DE" w:rsidRDefault="00914D81" w:rsidP="00CA7B08">
      <w:pPr>
        <w:pStyle w:val="Heading3"/>
      </w:pPr>
      <w:r>
        <w:lastRenderedPageBreak/>
        <w:t>Transaction</w:t>
      </w:r>
    </w:p>
    <w:p w14:paraId="093A94BF" w14:textId="7E11B749" w:rsidR="00CA7B08" w:rsidRDefault="007F4D85" w:rsidP="009E31CA">
      <w:pPr>
        <w:jc w:val="both"/>
        <w:rPr>
          <w:sz w:val="24"/>
          <w:szCs w:val="24"/>
        </w:rPr>
      </w:pPr>
      <w:r>
        <w:rPr>
          <w:sz w:val="24"/>
          <w:szCs w:val="24"/>
        </w:rPr>
        <w:t>User</w:t>
      </w:r>
      <w:r w:rsidR="00CA7B08">
        <w:rPr>
          <w:sz w:val="24"/>
          <w:szCs w:val="24"/>
        </w:rPr>
        <w:t>s</w:t>
      </w:r>
      <w:r>
        <w:rPr>
          <w:sz w:val="24"/>
          <w:szCs w:val="24"/>
        </w:rPr>
        <w:t xml:space="preserve"> can have transaction</w:t>
      </w:r>
      <w:r w:rsidR="00CA7B08">
        <w:rPr>
          <w:sz w:val="24"/>
          <w:szCs w:val="24"/>
        </w:rPr>
        <w:t>s</w:t>
      </w:r>
      <w:r>
        <w:rPr>
          <w:sz w:val="24"/>
          <w:szCs w:val="24"/>
        </w:rPr>
        <w:t xml:space="preserve"> with other people.</w:t>
      </w:r>
      <w:r w:rsidR="00CA7B08">
        <w:rPr>
          <w:sz w:val="24"/>
          <w:szCs w:val="24"/>
        </w:rPr>
        <w:t xml:space="preserve"> They can play a role as receiver or sender.</w:t>
      </w:r>
    </w:p>
    <w:p w14:paraId="27CF13F9" w14:textId="320E1F5C" w:rsidR="00CA7B08" w:rsidRDefault="00CA7B08" w:rsidP="00CA7B08">
      <w:pPr>
        <w:pStyle w:val="Heading4"/>
      </w:pPr>
      <w:r>
        <w:t>Receiver side</w:t>
      </w:r>
    </w:p>
    <w:p w14:paraId="0705C8FC" w14:textId="7C30DB66" w:rsidR="00CA7B08" w:rsidRDefault="00CA7B08" w:rsidP="009E31CA">
      <w:pPr>
        <w:jc w:val="both"/>
        <w:rPr>
          <w:sz w:val="24"/>
          <w:szCs w:val="24"/>
        </w:rPr>
      </w:pPr>
      <w:r w:rsidRPr="00CA7B08">
        <w:rPr>
          <w:noProof/>
          <w:sz w:val="24"/>
          <w:szCs w:val="24"/>
        </w:rPr>
        <w:t xml:space="preserve"> </w:t>
      </w:r>
      <w:r w:rsidR="002D3A42">
        <w:rPr>
          <w:sz w:val="24"/>
          <w:szCs w:val="24"/>
        </w:rPr>
        <w:t>Step 1: The receiver can click the receive button to initiates the transaction</w:t>
      </w:r>
    </w:p>
    <w:p w14:paraId="65D0340F" w14:textId="4A9B07D9" w:rsidR="00914D81" w:rsidRDefault="002D3A42" w:rsidP="00CA7B08">
      <w:pPr>
        <w:jc w:val="center"/>
        <w:rPr>
          <w:sz w:val="24"/>
          <w:szCs w:val="24"/>
        </w:rPr>
      </w:pPr>
      <w:r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0B1E79C" wp14:editId="5621D8EB">
                <wp:simplePos x="0" y="0"/>
                <wp:positionH relativeFrom="margin">
                  <wp:posOffset>3854450</wp:posOffset>
                </wp:positionH>
                <wp:positionV relativeFrom="paragraph">
                  <wp:posOffset>2124710</wp:posOffset>
                </wp:positionV>
                <wp:extent cx="1016000" cy="260350"/>
                <wp:effectExtent l="0" t="0" r="12700" b="2540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00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C1F1EE" w14:textId="333A2DB0" w:rsidR="002D3A42" w:rsidRDefault="002D3A42" w:rsidP="002D3A42">
                            <w:r>
                              <w:t>Receive</w:t>
                            </w:r>
                            <w:r>
                              <w:t xml:space="preserve"> But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1E79C" id="_x0000_s1029" type="#_x0000_t202" style="position:absolute;left:0;text-align:left;margin-left:303.5pt;margin-top:167.3pt;width:80pt;height:20.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">
                <v:textbox>
                  <w:txbxContent>
                    <w:p w14:paraId="52C1F1EE" w14:textId="333A2DB0" w:rsidR="002D3A42" w:rsidRDefault="002D3A42" w:rsidP="002D3A42">
                      <w:r>
                        <w:t>Receive</w:t>
                      </w:r>
                      <w:r>
                        <w:t xml:space="preserve"> 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58AB0E5" wp14:editId="7C98DFE3">
                <wp:simplePos x="0" y="0"/>
                <wp:positionH relativeFrom="column">
                  <wp:posOffset>3689350</wp:posOffset>
                </wp:positionH>
                <wp:positionV relativeFrom="paragraph">
                  <wp:posOffset>2343150</wp:posOffset>
                </wp:positionV>
                <wp:extent cx="444500" cy="234950"/>
                <wp:effectExtent l="0" t="0" r="31750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C9A2B" id="Straight Connector 17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0.5pt,184.5pt" to="325.5pt,20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" strokecolor="red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567E08" wp14:editId="570A5586">
                <wp:simplePos x="0" y="0"/>
                <wp:positionH relativeFrom="margin">
                  <wp:posOffset>2825750</wp:posOffset>
                </wp:positionH>
                <wp:positionV relativeFrom="paragraph">
                  <wp:posOffset>2556510</wp:posOffset>
                </wp:positionV>
                <wp:extent cx="863600" cy="323850"/>
                <wp:effectExtent l="0" t="0" r="1270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36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6E5152" id="Rectangle 16" o:spid="_x0000_s1026" style="position:absolute;margin-left:222.5pt;margin-top:201.3pt;width:68pt;height:25.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CA7B08">
        <w:rPr>
          <w:noProof/>
          <w:sz w:val="24"/>
          <w:szCs w:val="24"/>
        </w:rPr>
        <w:drawing>
          <wp:inline distT="0" distB="0" distL="0" distR="0" wp14:anchorId="5CEFAF5B" wp14:editId="633DC284">
            <wp:extent cx="2335358" cy="4800459"/>
            <wp:effectExtent l="0" t="0" r="825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94" cy="4818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B85E9" w14:textId="795DC84B" w:rsidR="002D3A42" w:rsidRDefault="002D3A42">
      <w:pPr>
        <w:jc w:val="both"/>
        <w:rPr>
          <w:sz w:val="24"/>
          <w:szCs w:val="24"/>
        </w:rPr>
      </w:pPr>
    </w:p>
    <w:p w14:paraId="6720B178" w14:textId="0C7A888A" w:rsidR="00451A11" w:rsidRPr="00600B69" w:rsidRDefault="002D3A42" w:rsidP="00451A1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Receiver require to </w:t>
      </w:r>
      <w:r w:rsidR="00072945">
        <w:rPr>
          <w:sz w:val="24"/>
          <w:szCs w:val="24"/>
        </w:rPr>
        <w:t>type the specific amount, power and no signal delay time before the vibration communication</w:t>
      </w:r>
      <w:r w:rsidR="00451A11">
        <w:rPr>
          <w:sz w:val="24"/>
          <w:szCs w:val="24"/>
        </w:rPr>
        <w:t>.</w:t>
      </w:r>
      <w:r w:rsidR="002768C3">
        <w:rPr>
          <w:sz w:val="24"/>
          <w:szCs w:val="24"/>
        </w:rPr>
        <w:t xml:space="preserve"> Then</w:t>
      </w:r>
      <w:r w:rsidR="00451A11">
        <w:rPr>
          <w:sz w:val="24"/>
          <w:szCs w:val="24"/>
        </w:rPr>
        <w:t xml:space="preserve"> </w:t>
      </w:r>
      <w:r w:rsidR="002768C3">
        <w:rPr>
          <w:sz w:val="24"/>
          <w:szCs w:val="24"/>
        </w:rPr>
        <w:t>p</w:t>
      </w:r>
      <w:r w:rsidR="00451A11">
        <w:rPr>
          <w:sz w:val="24"/>
          <w:szCs w:val="24"/>
        </w:rPr>
        <w:t>ress the start button to transmit the vibration signal.</w:t>
      </w:r>
    </w:p>
    <w:p w14:paraId="1DD9E959" w14:textId="6C453C48" w:rsidR="002D3A42" w:rsidRDefault="002D3A42">
      <w:pPr>
        <w:jc w:val="both"/>
        <w:rPr>
          <w:sz w:val="24"/>
          <w:szCs w:val="24"/>
        </w:rPr>
      </w:pPr>
    </w:p>
    <w:p w14:paraId="508C5D0B" w14:textId="5D2A5A7A" w:rsidR="00072945" w:rsidRDefault="002768C3" w:rsidP="00072945">
      <w:pPr>
        <w:jc w:val="center"/>
        <w:rPr>
          <w:sz w:val="24"/>
          <w:szCs w:val="24"/>
        </w:rPr>
      </w:pPr>
      <w:r w:rsidRPr="00237B11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3CDDD98F" wp14:editId="01546174">
                <wp:simplePos x="0" y="0"/>
                <wp:positionH relativeFrom="margin">
                  <wp:posOffset>3416300</wp:posOffset>
                </wp:positionH>
                <wp:positionV relativeFrom="paragraph">
                  <wp:posOffset>3384550</wp:posOffset>
                </wp:positionV>
                <wp:extent cx="996950" cy="266700"/>
                <wp:effectExtent l="0" t="0" r="12700" b="19050"/>
                <wp:wrapNone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6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0295A1" w14:textId="66A4ACFB" w:rsidR="002768C3" w:rsidRDefault="002768C3" w:rsidP="002768C3">
                            <w:r>
                              <w:t>Start vib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DD98F" id="_x0000_s1030" type="#_x0000_t202" style="position:absolute;left:0;text-align:left;margin-left:269pt;margin-top:266.5pt;width:78.5pt;height:21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">
                <v:textbox>
                  <w:txbxContent>
                    <w:p w14:paraId="490295A1" w14:textId="66A4ACFB" w:rsidR="002768C3" w:rsidRDefault="002768C3" w:rsidP="002768C3">
                      <w:r>
                        <w:t>Start vib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0CB5B5" wp14:editId="1A0AC304">
                <wp:simplePos x="0" y="0"/>
                <wp:positionH relativeFrom="margin">
                  <wp:posOffset>3092450</wp:posOffset>
                </wp:positionH>
                <wp:positionV relativeFrom="paragraph">
                  <wp:posOffset>3022600</wp:posOffset>
                </wp:positionV>
                <wp:extent cx="450850" cy="381000"/>
                <wp:effectExtent l="0" t="0" r="2540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850" cy="3810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468EFE" id="Straight Connector 33" o:spid="_x0000_s1026" style="position:absolute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3.5pt,238pt" to="279pt,2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" strokecolor="red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0752BD6" wp14:editId="059A62B4">
                <wp:simplePos x="0" y="0"/>
                <wp:positionH relativeFrom="margin">
                  <wp:posOffset>2317750</wp:posOffset>
                </wp:positionH>
                <wp:positionV relativeFrom="paragraph">
                  <wp:posOffset>2647950</wp:posOffset>
                </wp:positionV>
                <wp:extent cx="812800" cy="393700"/>
                <wp:effectExtent l="0" t="0" r="25400" b="2540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2800" cy="3937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C5981" id="Rectangle 32" o:spid="_x0000_s1026" style="position:absolute;margin-left:182.5pt;margin-top:208.5pt;width:64pt;height:31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072945"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30E61D00" wp14:editId="6367FA95">
                <wp:simplePos x="0" y="0"/>
                <wp:positionH relativeFrom="margin">
                  <wp:posOffset>228600</wp:posOffset>
                </wp:positionH>
                <wp:positionV relativeFrom="paragraph">
                  <wp:posOffset>2331720</wp:posOffset>
                </wp:positionV>
                <wp:extent cx="1295400" cy="266700"/>
                <wp:effectExtent l="0" t="0" r="19050" b="1905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201C50" w14:textId="366E3AFA" w:rsidR="00072945" w:rsidRDefault="00072945" w:rsidP="00072945">
                            <w:r>
                              <w:t>Vibation Set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61D00" id="_x0000_s1031" type="#_x0000_t202" style="position:absolute;left:0;text-align:left;margin-left:18pt;margin-top:183.6pt;width:102pt;height:21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fhKJQIAAEw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">
                <v:textbox>
                  <w:txbxContent>
                    <w:p w14:paraId="1E201C50" w14:textId="366E3AFA" w:rsidR="00072945" w:rsidRDefault="00072945" w:rsidP="00072945">
                      <w:r>
                        <w:t>Vibation Set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94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D13047D" wp14:editId="32B9F599">
                <wp:simplePos x="0" y="0"/>
                <wp:positionH relativeFrom="column">
                  <wp:posOffset>1479550</wp:posOffset>
                </wp:positionH>
                <wp:positionV relativeFrom="paragraph">
                  <wp:posOffset>2235200</wp:posOffset>
                </wp:positionV>
                <wp:extent cx="444500" cy="234950"/>
                <wp:effectExtent l="0" t="0" r="31750" b="317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237F16" id="Straight Connector 26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5pt,176pt" to="151.5pt,19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" strokecolor="red" strokeweight=".5pt">
                <v:stroke joinstyle="miter"/>
              </v:line>
            </w:pict>
          </mc:Fallback>
        </mc:AlternateContent>
      </w:r>
      <w:r w:rsidR="0007294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0AEE9B7" wp14:editId="4D89CDE8">
                <wp:simplePos x="0" y="0"/>
                <wp:positionH relativeFrom="margin">
                  <wp:posOffset>1936750</wp:posOffset>
                </wp:positionH>
                <wp:positionV relativeFrom="paragraph">
                  <wp:posOffset>1651000</wp:posOffset>
                </wp:positionV>
                <wp:extent cx="1612900" cy="946150"/>
                <wp:effectExtent l="0" t="0" r="254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0" cy="946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FA425" id="Rectangle 25" o:spid="_x0000_s1026" style="position:absolute;margin-left:152.5pt;margin-top:130pt;width:127pt;height:74.5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 w:rsidR="00072945"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F14D5E4" wp14:editId="702E5BC2">
                <wp:simplePos x="0" y="0"/>
                <wp:positionH relativeFrom="margin">
                  <wp:posOffset>3822700</wp:posOffset>
                </wp:positionH>
                <wp:positionV relativeFrom="paragraph">
                  <wp:posOffset>908050</wp:posOffset>
                </wp:positionV>
                <wp:extent cx="1295400" cy="266700"/>
                <wp:effectExtent l="0" t="0" r="19050" b="1905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54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44ABC" w14:textId="783234D3" w:rsidR="00072945" w:rsidRDefault="00072945" w:rsidP="00072945">
                            <w:r>
                              <w:t>Amount for rece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4D5E4" id="_x0000_s1032" type="#_x0000_t202" style="position:absolute;left:0;text-align:left;margin-left:301pt;margin-top:71.5pt;width:102pt;height:21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">
                <v:textbox>
                  <w:txbxContent>
                    <w:p w14:paraId="01F44ABC" w14:textId="783234D3" w:rsidR="00072945" w:rsidRDefault="00072945" w:rsidP="00072945">
                      <w:r>
                        <w:t>Amount for recei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294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9ABD33" wp14:editId="1C9F8B44">
                <wp:simplePos x="0" y="0"/>
                <wp:positionH relativeFrom="column">
                  <wp:posOffset>3543300</wp:posOffset>
                </wp:positionH>
                <wp:positionV relativeFrom="paragraph">
                  <wp:posOffset>1149350</wp:posOffset>
                </wp:positionV>
                <wp:extent cx="444500" cy="234950"/>
                <wp:effectExtent l="0" t="0" r="31750" b="317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752280" id="Straight Connector 22" o:spid="_x0000_s1026" style="position:absolute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90.5pt" to="314pt,10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" strokecolor="red" strokeweight=".5pt">
                <v:stroke joinstyle="miter"/>
              </v:line>
            </w:pict>
          </mc:Fallback>
        </mc:AlternateContent>
      </w:r>
      <w:r w:rsidR="0007294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84EAF32" wp14:editId="177D1C68">
                <wp:simplePos x="0" y="0"/>
                <wp:positionH relativeFrom="margin">
                  <wp:posOffset>1943100</wp:posOffset>
                </wp:positionH>
                <wp:positionV relativeFrom="paragraph">
                  <wp:posOffset>1193800</wp:posOffset>
                </wp:positionV>
                <wp:extent cx="1593850" cy="476250"/>
                <wp:effectExtent l="0" t="0" r="2540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3850" cy="476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EAFE5" id="Rectangle 21" o:spid="_x0000_s1026" style="position:absolute;margin-left:153pt;margin-top:94pt;width:125.5pt;height:37.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" filled="f" strokecolor="red" strokeweight="1pt">
                <w10:wrap anchorx="margin"/>
              </v:rect>
            </w:pict>
          </mc:Fallback>
        </mc:AlternateContent>
      </w:r>
      <w:r w:rsidR="00072945">
        <w:rPr>
          <w:noProof/>
          <w:sz w:val="24"/>
          <w:szCs w:val="24"/>
        </w:rPr>
        <w:drawing>
          <wp:inline distT="0" distB="0" distL="0" distR="0" wp14:anchorId="760339B0" wp14:editId="787CC04D">
            <wp:extent cx="2331617" cy="4792769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925" cy="481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5E49D" w14:textId="0D6F859C" w:rsidR="00072945" w:rsidRDefault="00072945" w:rsidP="00EF00CF">
      <w:pPr>
        <w:jc w:val="both"/>
        <w:rPr>
          <w:sz w:val="24"/>
          <w:szCs w:val="24"/>
        </w:rPr>
      </w:pPr>
    </w:p>
    <w:p w14:paraId="0A656C92" w14:textId="2E5295EC" w:rsidR="00072945" w:rsidRDefault="00461A7E" w:rsidP="00EF00CF">
      <w:pPr>
        <w:jc w:val="both"/>
        <w:rPr>
          <w:sz w:val="24"/>
          <w:szCs w:val="24"/>
        </w:rPr>
      </w:pPr>
      <w:r>
        <w:rPr>
          <w:sz w:val="24"/>
          <w:szCs w:val="24"/>
        </w:rPr>
        <w:t>User can view the transm</w:t>
      </w:r>
      <w:r w:rsidR="00095234">
        <w:rPr>
          <w:sz w:val="24"/>
          <w:szCs w:val="24"/>
        </w:rPr>
        <w:t>ission page after pressing the start button.</w:t>
      </w:r>
      <w:r w:rsidR="00F1309A">
        <w:rPr>
          <w:sz w:val="24"/>
          <w:szCs w:val="24"/>
        </w:rPr>
        <w:t xml:space="preserve"> Receiver can cancel the payment by the cancel button.</w:t>
      </w:r>
    </w:p>
    <w:p w14:paraId="5A37869C" w14:textId="5B48F823" w:rsidR="00095234" w:rsidRDefault="00095234" w:rsidP="0009523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1ED8CD1" wp14:editId="71400657">
            <wp:extent cx="2322452" cy="4773930"/>
            <wp:effectExtent l="0" t="0" r="1905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990" cy="478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14B7C" w14:textId="77777777" w:rsidR="00EF00CF" w:rsidRDefault="00EF00CF" w:rsidP="005179BF">
      <w:pPr>
        <w:jc w:val="both"/>
        <w:rPr>
          <w:sz w:val="24"/>
          <w:szCs w:val="24"/>
        </w:rPr>
      </w:pPr>
    </w:p>
    <w:p w14:paraId="76D87DEA" w14:textId="61591E9D" w:rsidR="00095234" w:rsidRDefault="006D0008" w:rsidP="005179B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message display “Wait for sender” if </w:t>
      </w:r>
      <w:r w:rsidR="00EF00CF">
        <w:rPr>
          <w:sz w:val="24"/>
          <w:szCs w:val="24"/>
        </w:rPr>
        <w:t xml:space="preserve">the </w:t>
      </w:r>
      <w:r>
        <w:rPr>
          <w:sz w:val="24"/>
          <w:szCs w:val="24"/>
        </w:rPr>
        <w:t>sender get</w:t>
      </w:r>
      <w:r w:rsidR="00EF00CF">
        <w:rPr>
          <w:sz w:val="24"/>
          <w:szCs w:val="24"/>
        </w:rPr>
        <w:t xml:space="preserve">s </w:t>
      </w:r>
      <w:r>
        <w:rPr>
          <w:sz w:val="24"/>
          <w:szCs w:val="24"/>
        </w:rPr>
        <w:t xml:space="preserve">the correct </w:t>
      </w:r>
      <w:r w:rsidR="00EF00CF">
        <w:rPr>
          <w:sz w:val="24"/>
          <w:szCs w:val="24"/>
        </w:rPr>
        <w:t>vibration patter</w:t>
      </w:r>
      <w:r w:rsidR="0074261B">
        <w:rPr>
          <w:sz w:val="24"/>
          <w:szCs w:val="24"/>
        </w:rPr>
        <w:t xml:space="preserve">n or </w:t>
      </w:r>
      <w:r w:rsidR="00947051">
        <w:rPr>
          <w:sz w:val="24"/>
          <w:szCs w:val="24"/>
        </w:rPr>
        <w:t>“</w:t>
      </w:r>
      <w:r w:rsidR="00245F4F" w:rsidRPr="00245F4F">
        <w:rPr>
          <w:sz w:val="24"/>
          <w:szCs w:val="24"/>
        </w:rPr>
        <w:t>Sender cancelled the payment</w:t>
      </w:r>
      <w:r w:rsidR="00245F4F">
        <w:rPr>
          <w:sz w:val="24"/>
          <w:szCs w:val="24"/>
        </w:rPr>
        <w:t xml:space="preserve">” </w:t>
      </w:r>
      <w:r w:rsidR="00B343E4">
        <w:rPr>
          <w:sz w:val="24"/>
          <w:szCs w:val="24"/>
        </w:rPr>
        <w:t>if the sender cancel the trade</w:t>
      </w:r>
      <w:r w:rsidR="00EF00CF">
        <w:rPr>
          <w:sz w:val="24"/>
          <w:szCs w:val="24"/>
        </w:rPr>
        <w:t>.</w:t>
      </w:r>
    </w:p>
    <w:p w14:paraId="32F86020" w14:textId="34F8FEEC" w:rsidR="00053D76" w:rsidRDefault="00053D7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20C5415B" w14:textId="5BA3B2C5" w:rsidR="000E1ACE" w:rsidRDefault="00880574" w:rsidP="0087205B">
      <w:pPr>
        <w:pStyle w:val="Heading4"/>
      </w:pPr>
      <w:r>
        <w:lastRenderedPageBreak/>
        <w:t xml:space="preserve">Sender </w:t>
      </w:r>
      <w:r w:rsidR="000E1ACE">
        <w:t>side</w:t>
      </w:r>
    </w:p>
    <w:p w14:paraId="0C6858A1" w14:textId="7E587AE8" w:rsidR="005C60B1" w:rsidRPr="005C60B1" w:rsidRDefault="005C60B1" w:rsidP="005C60B1">
      <w:pPr>
        <w:rPr>
          <w:sz w:val="24"/>
          <w:szCs w:val="24"/>
        </w:rPr>
      </w:pPr>
      <w:r>
        <w:rPr>
          <w:sz w:val="24"/>
          <w:szCs w:val="24"/>
        </w:rPr>
        <w:t xml:space="preserve">Step 1: </w:t>
      </w:r>
      <w:r w:rsidR="00132DB0">
        <w:rPr>
          <w:sz w:val="24"/>
          <w:szCs w:val="24"/>
        </w:rPr>
        <w:t>While receiver press the start button, t</w:t>
      </w:r>
      <w:r>
        <w:rPr>
          <w:sz w:val="24"/>
          <w:szCs w:val="24"/>
        </w:rPr>
        <w:t xml:space="preserve">he </w:t>
      </w:r>
      <w:r>
        <w:rPr>
          <w:sz w:val="24"/>
          <w:szCs w:val="24"/>
        </w:rPr>
        <w:t>sender</w:t>
      </w:r>
      <w:r>
        <w:rPr>
          <w:sz w:val="24"/>
          <w:szCs w:val="24"/>
        </w:rPr>
        <w:t xml:space="preserve"> can click the </w:t>
      </w:r>
      <w:r>
        <w:rPr>
          <w:sz w:val="24"/>
          <w:szCs w:val="24"/>
        </w:rPr>
        <w:t>send</w:t>
      </w:r>
      <w:r>
        <w:rPr>
          <w:sz w:val="24"/>
          <w:szCs w:val="24"/>
        </w:rPr>
        <w:t xml:space="preserve"> button to </w:t>
      </w:r>
      <w:r>
        <w:rPr>
          <w:sz w:val="24"/>
          <w:szCs w:val="24"/>
        </w:rPr>
        <w:t xml:space="preserve">open </w:t>
      </w:r>
      <w:r w:rsidR="00053D76">
        <w:rPr>
          <w:sz w:val="24"/>
          <w:szCs w:val="24"/>
        </w:rPr>
        <w:t>accelerometer to sense vibration</w:t>
      </w:r>
    </w:p>
    <w:p w14:paraId="17523D8D" w14:textId="35C03A6C" w:rsidR="00FF75DB" w:rsidRDefault="00053D76" w:rsidP="005C60B1">
      <w:pPr>
        <w:jc w:val="center"/>
      </w:pPr>
      <w:r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E9D6958" wp14:editId="5826C74C">
                <wp:simplePos x="0" y="0"/>
                <wp:positionH relativeFrom="margin">
                  <wp:posOffset>476250</wp:posOffset>
                </wp:positionH>
                <wp:positionV relativeFrom="paragraph">
                  <wp:posOffset>2807335</wp:posOffset>
                </wp:positionV>
                <wp:extent cx="1016000" cy="260350"/>
                <wp:effectExtent l="0" t="0" r="12700" b="2540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00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A80604" w14:textId="488F1FB5" w:rsidR="00053D76" w:rsidRDefault="00053D76" w:rsidP="00053D76">
                            <w:r>
                              <w:t>Send</w:t>
                            </w:r>
                            <w:r>
                              <w:t xml:space="preserve"> But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D6958" id="_x0000_s1033" type="#_x0000_t202" style="position:absolute;left:0;text-align:left;margin-left:37.5pt;margin-top:221.05pt;width:80pt;height:20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">
                <v:textbox>
                  <w:txbxContent>
                    <w:p w14:paraId="5CA80604" w14:textId="488F1FB5" w:rsidR="00053D76" w:rsidRDefault="00053D76" w:rsidP="00053D76">
                      <w:r>
                        <w:t>Send</w:t>
                      </w:r>
                      <w:r>
                        <w:t xml:space="preserve"> 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D09D90C" wp14:editId="0238D5AC">
                <wp:simplePos x="0" y="0"/>
                <wp:positionH relativeFrom="column">
                  <wp:posOffset>1428750</wp:posOffset>
                </wp:positionH>
                <wp:positionV relativeFrom="paragraph">
                  <wp:posOffset>2691765</wp:posOffset>
                </wp:positionV>
                <wp:extent cx="444500" cy="234950"/>
                <wp:effectExtent l="0" t="0" r="31750" b="317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4500" cy="2349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926096" id="Straight Connector 38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2.5pt,211.95pt" to="147.5pt,2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" strokecolor="red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A957671" wp14:editId="1205DFFD">
                <wp:simplePos x="0" y="0"/>
                <wp:positionH relativeFrom="margin">
                  <wp:posOffset>1873250</wp:posOffset>
                </wp:positionH>
                <wp:positionV relativeFrom="paragraph">
                  <wp:posOffset>2546350</wp:posOffset>
                </wp:positionV>
                <wp:extent cx="717550" cy="330200"/>
                <wp:effectExtent l="0" t="0" r="25400" b="1270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26CA99" id="Rectangle 37" o:spid="_x0000_s1026" style="position:absolute;margin-left:147.5pt;margin-top:200.5pt;width:56.5pt;height:26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 w:rsidR="00FF75DB">
        <w:rPr>
          <w:noProof/>
          <w:sz w:val="24"/>
          <w:szCs w:val="24"/>
        </w:rPr>
        <w:drawing>
          <wp:inline distT="0" distB="0" distL="0" distR="0" wp14:anchorId="7031D68A" wp14:editId="43006E82">
            <wp:extent cx="2335358" cy="4800459"/>
            <wp:effectExtent l="0" t="0" r="8255" b="6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94" cy="4818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E08A5" w14:textId="25EE5964" w:rsidR="00053D76" w:rsidRDefault="00053D76" w:rsidP="00053D76"/>
    <w:p w14:paraId="43E814B0" w14:textId="123B69AB" w:rsidR="00053D76" w:rsidRDefault="00053D76" w:rsidP="005179B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User view the </w:t>
      </w:r>
      <w:r w:rsidR="006628B0">
        <w:rPr>
          <w:sz w:val="24"/>
          <w:szCs w:val="24"/>
        </w:rPr>
        <w:t>data sense page. The</w:t>
      </w:r>
      <w:r w:rsidR="00CF5A55">
        <w:rPr>
          <w:sz w:val="24"/>
          <w:szCs w:val="24"/>
        </w:rPr>
        <w:t xml:space="preserve"> rescan button </w:t>
      </w:r>
      <w:r w:rsidR="009B71DA">
        <w:rPr>
          <w:sz w:val="24"/>
          <w:szCs w:val="24"/>
        </w:rPr>
        <w:t xml:space="preserve">allows sender restart the accelerometer to detect </w:t>
      </w:r>
      <w:r w:rsidR="005179BF">
        <w:rPr>
          <w:sz w:val="24"/>
          <w:szCs w:val="24"/>
        </w:rPr>
        <w:t>the vibration signal again.</w:t>
      </w:r>
    </w:p>
    <w:p w14:paraId="7672D51C" w14:textId="6F639309" w:rsidR="00CF5A55" w:rsidRDefault="00CF5A55" w:rsidP="00CF5A5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470303B" wp14:editId="3EF733B5">
            <wp:extent cx="2329060" cy="4787512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03" cy="4807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18642" w14:textId="0C3F5862" w:rsidR="005179BF" w:rsidRDefault="005179BF" w:rsidP="005179B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B97D62">
        <w:rPr>
          <w:sz w:val="24"/>
          <w:szCs w:val="24"/>
        </w:rPr>
        <w:t>text display</w:t>
      </w:r>
      <w:r w:rsidR="00B066E1">
        <w:rPr>
          <w:sz w:val="24"/>
          <w:szCs w:val="24"/>
        </w:rPr>
        <w:t>s “</w:t>
      </w:r>
      <w:r w:rsidR="0087205B" w:rsidRPr="0087205B">
        <w:rPr>
          <w:sz w:val="24"/>
          <w:szCs w:val="24"/>
        </w:rPr>
        <w:t>Otp is not correct. Please Rescan</w:t>
      </w:r>
      <w:r w:rsidR="0087205B">
        <w:rPr>
          <w:sz w:val="24"/>
          <w:szCs w:val="24"/>
        </w:rPr>
        <w:t>” if the decoded vibration pattern is wrong.</w:t>
      </w:r>
    </w:p>
    <w:p w14:paraId="752E6590" w14:textId="0FFB4DD6" w:rsidR="0058727A" w:rsidRDefault="0058727A" w:rsidP="005179BF">
      <w:pPr>
        <w:jc w:val="both"/>
        <w:rPr>
          <w:sz w:val="24"/>
          <w:szCs w:val="24"/>
        </w:rPr>
      </w:pPr>
    </w:p>
    <w:p w14:paraId="36E5BC6C" w14:textId="73CD578B" w:rsidR="0058727A" w:rsidRDefault="0058727A" w:rsidP="005179B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2: </w:t>
      </w:r>
      <w:r w:rsidR="00132DB0">
        <w:rPr>
          <w:sz w:val="24"/>
          <w:szCs w:val="24"/>
        </w:rPr>
        <w:t xml:space="preserve">After </w:t>
      </w:r>
      <w:r w:rsidR="004341A5">
        <w:rPr>
          <w:sz w:val="24"/>
          <w:szCs w:val="24"/>
        </w:rPr>
        <w:t>sender get correct OTP, the confirm page displays immediately</w:t>
      </w:r>
      <w:r w:rsidR="003B3F02">
        <w:rPr>
          <w:sz w:val="24"/>
          <w:szCs w:val="24"/>
        </w:rPr>
        <w:t xml:space="preserve">. </w:t>
      </w:r>
      <w:r w:rsidR="0006490D">
        <w:rPr>
          <w:sz w:val="24"/>
          <w:szCs w:val="24"/>
        </w:rPr>
        <w:t xml:space="preserve">Sender can confirm or cancel the payment. </w:t>
      </w:r>
    </w:p>
    <w:p w14:paraId="4FD2946E" w14:textId="2CC0C349" w:rsidR="004341A5" w:rsidRDefault="00003E66" w:rsidP="003B3F02">
      <w:pPr>
        <w:jc w:val="center"/>
        <w:rPr>
          <w:sz w:val="24"/>
          <w:szCs w:val="24"/>
        </w:rPr>
      </w:pPr>
      <w:r w:rsidRPr="00237B11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1728" behindDoc="0" locked="0" layoutInCell="1" allowOverlap="1" wp14:anchorId="3EF5CC0B" wp14:editId="2492A2C2">
                <wp:simplePos x="0" y="0"/>
                <wp:positionH relativeFrom="margin">
                  <wp:posOffset>615950</wp:posOffset>
                </wp:positionH>
                <wp:positionV relativeFrom="paragraph">
                  <wp:posOffset>2133600</wp:posOffset>
                </wp:positionV>
                <wp:extent cx="1149350" cy="450850"/>
                <wp:effectExtent l="0" t="0" r="12700" b="2540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935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0484C" w14:textId="6703F843" w:rsidR="0006490D" w:rsidRDefault="00003E66" w:rsidP="0006490D">
                            <w:r>
                              <w:t>Sender Current Bala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5CC0B" id="_x0000_s1034" type="#_x0000_t202" style="position:absolute;left:0;text-align:left;margin-left:48.5pt;margin-top:168pt;width:90.5pt;height:35.5pt;z-index:2517217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">
                <v:textbox>
                  <w:txbxContent>
                    <w:p w14:paraId="4E60484C" w14:textId="6703F843" w:rsidR="0006490D" w:rsidRDefault="00003E66" w:rsidP="0006490D">
                      <w:r>
                        <w:t>Sender Current Bala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490D"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3776" behindDoc="0" locked="0" layoutInCell="1" allowOverlap="1" wp14:anchorId="5779FF58" wp14:editId="79846C40">
                <wp:simplePos x="0" y="0"/>
                <wp:positionH relativeFrom="margin">
                  <wp:posOffset>3632200</wp:posOffset>
                </wp:positionH>
                <wp:positionV relativeFrom="paragraph">
                  <wp:posOffset>1714500</wp:posOffset>
                </wp:positionV>
                <wp:extent cx="1441450" cy="254000"/>
                <wp:effectExtent l="0" t="0" r="25400" b="1270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145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B3ABA2" w14:textId="0EE518F8" w:rsidR="0006490D" w:rsidRDefault="00003E66" w:rsidP="0006490D">
                            <w:r>
                              <w:t>Amount Requi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79FF58" id="_x0000_s1035" type="#_x0000_t202" style="position:absolute;left:0;text-align:left;margin-left:286pt;margin-top:135pt;width:113.5pt;height:20pt;z-index:2517237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">
                <v:textbox>
                  <w:txbxContent>
                    <w:p w14:paraId="2EB3ABA2" w14:textId="0EE518F8" w:rsidR="0006490D" w:rsidRDefault="00003E66" w:rsidP="0006490D">
                      <w:r>
                        <w:t>Amount Requir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490D"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3129D247" wp14:editId="31881FFD">
                <wp:simplePos x="0" y="0"/>
                <wp:positionH relativeFrom="margin">
                  <wp:posOffset>3575050</wp:posOffset>
                </wp:positionH>
                <wp:positionV relativeFrom="paragraph">
                  <wp:posOffset>793750</wp:posOffset>
                </wp:positionV>
                <wp:extent cx="1016000" cy="260350"/>
                <wp:effectExtent l="0" t="0" r="12700" b="2540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600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99965" w14:textId="4F7C0C18" w:rsidR="0006490D" w:rsidRDefault="0006490D" w:rsidP="0006490D">
                            <w:r>
                              <w:t>Receiver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9D247" id="_x0000_s1036" type="#_x0000_t202" style="position:absolute;left:0;text-align:left;margin-left:281.5pt;margin-top:62.5pt;width:80pt;height:20.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">
                <v:textbox>
                  <w:txbxContent>
                    <w:p w14:paraId="54399965" w14:textId="4F7C0C18" w:rsidR="0006490D" w:rsidRDefault="0006490D" w:rsidP="0006490D">
                      <w:r>
                        <w:t>Receiver N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ED6A234" wp14:editId="1309EA3D">
                <wp:simplePos x="0" y="0"/>
                <wp:positionH relativeFrom="column">
                  <wp:posOffset>3060700</wp:posOffset>
                </wp:positionH>
                <wp:positionV relativeFrom="paragraph">
                  <wp:posOffset>996950</wp:posOffset>
                </wp:positionV>
                <wp:extent cx="711200" cy="273050"/>
                <wp:effectExtent l="0" t="0" r="31750" b="3175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1200" cy="2730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03F78F" id="Straight Connector 44" o:spid="_x0000_s1026" style="position:absolute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1pt,78.5pt" to="297pt,10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" strokecolor="red" strokeweight=".5pt">
                <v:stroke joinstyle="miter"/>
              </v:line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0FF900B" wp14:editId="33732483">
                <wp:simplePos x="0" y="0"/>
                <wp:positionH relativeFrom="column">
                  <wp:posOffset>3111500</wp:posOffset>
                </wp:positionH>
                <wp:positionV relativeFrom="paragraph">
                  <wp:posOffset>1714500</wp:posOffset>
                </wp:positionV>
                <wp:extent cx="565150" cy="63500"/>
                <wp:effectExtent l="0" t="0" r="25400" b="317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5150" cy="635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683F25" id="Straight Connector 47" o:spid="_x0000_s1026" style="position:absolute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pt,135pt" to="289.5pt,14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" strokecolor="red" strokeweight=".5pt">
                <v:stroke joinstyle="miter"/>
              </v:line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3FF0CA4" wp14:editId="303CB4B1">
                <wp:simplePos x="0" y="0"/>
                <wp:positionH relativeFrom="column">
                  <wp:posOffset>1746250</wp:posOffset>
                </wp:positionH>
                <wp:positionV relativeFrom="paragraph">
                  <wp:posOffset>2190750</wp:posOffset>
                </wp:positionV>
                <wp:extent cx="641350" cy="190500"/>
                <wp:effectExtent l="0" t="0" r="25400" b="1905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1350" cy="1905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5FE364" id="Straight Connector 48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7.5pt,172.5pt" to="188pt,18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" strokecolor="red" strokeweight=".5pt">
                <v:stroke joinstyle="miter"/>
              </v:line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6EC7347" wp14:editId="5E65450E">
                <wp:simplePos x="0" y="0"/>
                <wp:positionH relativeFrom="margin">
                  <wp:align>center</wp:align>
                </wp:positionH>
                <wp:positionV relativeFrom="paragraph">
                  <wp:posOffset>2025650</wp:posOffset>
                </wp:positionV>
                <wp:extent cx="717550" cy="330200"/>
                <wp:effectExtent l="0" t="0" r="25400" b="12700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ADAEA" id="Rectangle 45" o:spid="_x0000_s1026" style="position:absolute;margin-left:0;margin-top:159.5pt;width:56.5pt;height:26pt;z-index:2517135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" filled="f" strokecolor="red" strokeweight="1pt">
                <w10:wrap anchorx="margin"/>
              </v:rect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BFA6CFD" wp14:editId="0962C6D1">
                <wp:simplePos x="0" y="0"/>
                <wp:positionH relativeFrom="margin">
                  <wp:align>center</wp:align>
                </wp:positionH>
                <wp:positionV relativeFrom="paragraph">
                  <wp:posOffset>1536700</wp:posOffset>
                </wp:positionV>
                <wp:extent cx="717550" cy="330200"/>
                <wp:effectExtent l="0" t="0" r="25400" b="127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C6A566" id="Rectangle 46" o:spid="_x0000_s1026" style="position:absolute;margin-left:0;margin-top:121pt;width:56.5pt;height:26pt;z-index:2517155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" filled="f" strokecolor="red" strokeweight="1pt">
                <w10:wrap anchorx="margin"/>
              </v:rect>
            </w:pict>
          </mc:Fallback>
        </mc:AlternateContent>
      </w:r>
      <w:r w:rsidR="0006490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8289B38" wp14:editId="6828E818">
                <wp:simplePos x="0" y="0"/>
                <wp:positionH relativeFrom="margin">
                  <wp:posOffset>2362200</wp:posOffset>
                </wp:positionH>
                <wp:positionV relativeFrom="paragraph">
                  <wp:posOffset>1079500</wp:posOffset>
                </wp:positionV>
                <wp:extent cx="717550" cy="330200"/>
                <wp:effectExtent l="0" t="0" r="25400" b="1270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330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3896D" id="Rectangle 43" o:spid="_x0000_s1026" style="position:absolute;margin-left:186pt;margin-top:85pt;width:56.5pt;height:26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 w:rsidR="003B3F02">
        <w:rPr>
          <w:noProof/>
          <w:sz w:val="24"/>
          <w:szCs w:val="24"/>
        </w:rPr>
        <w:drawing>
          <wp:inline distT="0" distB="0" distL="0" distR="0" wp14:anchorId="3EEF86C9" wp14:editId="7CE688A4">
            <wp:extent cx="2322624" cy="4774284"/>
            <wp:effectExtent l="0" t="0" r="1905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709" cy="480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44FB3" w14:textId="09C689F1" w:rsidR="00242666" w:rsidRDefault="0024266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845B32F" w14:textId="37DB4A0F" w:rsidR="0087205B" w:rsidRDefault="00003E66" w:rsidP="00D65715">
      <w:pPr>
        <w:pStyle w:val="Heading4"/>
      </w:pPr>
      <w:r>
        <w:lastRenderedPageBreak/>
        <w:t>Receipt</w:t>
      </w:r>
    </w:p>
    <w:p w14:paraId="3F1AFF72" w14:textId="3D554060" w:rsidR="00242666" w:rsidRDefault="00A4003A" w:rsidP="00242666">
      <w:pPr>
        <w:jc w:val="both"/>
        <w:rPr>
          <w:sz w:val="24"/>
          <w:szCs w:val="24"/>
        </w:rPr>
      </w:pPr>
      <w:r w:rsidRPr="00A4003A">
        <w:rPr>
          <w:sz w:val="24"/>
          <w:szCs w:val="24"/>
        </w:rPr>
        <w:t xml:space="preserve">After the sender confirm the payment, both side can </w:t>
      </w:r>
      <w:r>
        <w:rPr>
          <w:sz w:val="24"/>
          <w:szCs w:val="24"/>
        </w:rPr>
        <w:t xml:space="preserve">review the </w:t>
      </w:r>
      <w:r w:rsidR="00014C25">
        <w:rPr>
          <w:sz w:val="24"/>
          <w:szCs w:val="24"/>
        </w:rPr>
        <w:t>information for this transaction</w:t>
      </w:r>
      <w:r w:rsidR="00242666">
        <w:rPr>
          <w:sz w:val="24"/>
          <w:szCs w:val="24"/>
        </w:rPr>
        <w:t xml:space="preserve">. Press the Next Transaction can relocate to the </w:t>
      </w:r>
      <w:r w:rsidR="003B54C5">
        <w:rPr>
          <w:sz w:val="24"/>
          <w:szCs w:val="24"/>
        </w:rPr>
        <w:t>H</w:t>
      </w:r>
      <w:r w:rsidR="00242666">
        <w:rPr>
          <w:sz w:val="24"/>
          <w:szCs w:val="24"/>
        </w:rPr>
        <w:t>ome page to do another transaction.</w:t>
      </w:r>
    </w:p>
    <w:p w14:paraId="089588EC" w14:textId="338CC6E0" w:rsidR="00003E66" w:rsidRDefault="00014C25" w:rsidP="00014C2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B0A3D3" wp14:editId="4B8982AF">
            <wp:extent cx="2328974" cy="478733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4801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EF089" w14:textId="3A522B80" w:rsidR="00242666" w:rsidRDefault="00242666" w:rsidP="00014C25">
      <w:pPr>
        <w:jc w:val="center"/>
        <w:rPr>
          <w:sz w:val="24"/>
          <w:szCs w:val="24"/>
        </w:rPr>
      </w:pPr>
    </w:p>
    <w:p w14:paraId="7D5BA5D6" w14:textId="4F23A696" w:rsidR="00242666" w:rsidRDefault="003639C4" w:rsidP="003639C4">
      <w:pPr>
        <w:pStyle w:val="Heading3"/>
      </w:pPr>
      <w:r>
        <w:t>History</w:t>
      </w:r>
    </w:p>
    <w:p w14:paraId="25BAB9B6" w14:textId="4618E046" w:rsidR="003639C4" w:rsidRDefault="001A38B7" w:rsidP="003639C4">
      <w:pPr>
        <w:rPr>
          <w:sz w:val="24"/>
          <w:szCs w:val="24"/>
        </w:rPr>
      </w:pPr>
      <w:r>
        <w:rPr>
          <w:sz w:val="24"/>
          <w:szCs w:val="24"/>
        </w:rPr>
        <w:t>The transaction records are kept in history page.</w:t>
      </w:r>
    </w:p>
    <w:p w14:paraId="4360AB81" w14:textId="3F0BA073" w:rsidR="001A38B7" w:rsidRDefault="001A38B7" w:rsidP="003639C4">
      <w:pPr>
        <w:rPr>
          <w:sz w:val="24"/>
          <w:szCs w:val="24"/>
        </w:rPr>
      </w:pPr>
      <w:r>
        <w:rPr>
          <w:sz w:val="24"/>
          <w:szCs w:val="24"/>
        </w:rPr>
        <w:t xml:space="preserve">Step 1: Open the menu bar from </w:t>
      </w:r>
      <w:r w:rsidR="003B54C5">
        <w:rPr>
          <w:sz w:val="24"/>
          <w:szCs w:val="24"/>
        </w:rPr>
        <w:t>Home page</w:t>
      </w:r>
    </w:p>
    <w:p w14:paraId="3C1722E3" w14:textId="62B1024F" w:rsidR="003B54C5" w:rsidRDefault="00466BBD" w:rsidP="003B54C5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4A347F2" wp14:editId="71805104">
                <wp:simplePos x="0" y="0"/>
                <wp:positionH relativeFrom="margin">
                  <wp:align>center</wp:align>
                </wp:positionH>
                <wp:positionV relativeFrom="paragraph">
                  <wp:posOffset>3384550</wp:posOffset>
                </wp:positionV>
                <wp:extent cx="419100" cy="196850"/>
                <wp:effectExtent l="0" t="19050" r="38100" b="31750"/>
                <wp:wrapNone/>
                <wp:docPr id="58" name="Arrow: Right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" cy="1968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88347EA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58" o:spid="_x0000_s1026" type="#_x0000_t13" style="position:absolute;margin-left:0;margin-top:266.5pt;width:33pt;height:15.5pt;z-index:2517329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" adj="16527" fillcolor="#4472c4 [3204]" strokecolor="#1f3763 [1604]" strokeweight="1pt">
                <w10:wrap anchorx="margin"/>
              </v:shape>
            </w:pict>
          </mc:Fallback>
        </mc:AlternateContent>
      </w:r>
      <w:r w:rsidRPr="00237B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29993234" wp14:editId="4165364E">
                <wp:simplePos x="0" y="0"/>
                <wp:positionH relativeFrom="margin">
                  <wp:posOffset>-368300</wp:posOffset>
                </wp:positionH>
                <wp:positionV relativeFrom="paragraph">
                  <wp:posOffset>635000</wp:posOffset>
                </wp:positionV>
                <wp:extent cx="584200" cy="438150"/>
                <wp:effectExtent l="0" t="0" r="25400" b="1905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0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E903EE" w14:textId="19EAB0D4" w:rsidR="003B54C5" w:rsidRDefault="003B54C5" w:rsidP="003B54C5">
                            <w:r>
                              <w:t xml:space="preserve">Menu </w:t>
                            </w:r>
                            <w:r w:rsidR="00466BBD">
                              <w:t>Butt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93234" id="_x0000_s1037" type="#_x0000_t202" style="position:absolute;left:0;text-align:left;margin-left:-29pt;margin-top:50pt;width:46pt;height:34.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">
                <v:textbox>
                  <w:txbxContent>
                    <w:p w14:paraId="6EE903EE" w14:textId="19EAB0D4" w:rsidR="003B54C5" w:rsidRDefault="003B54C5" w:rsidP="003B54C5">
                      <w:r>
                        <w:t xml:space="preserve">Menu </w:t>
                      </w:r>
                      <w:r w:rsidR="00466BBD">
                        <w:t>Butt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D54E168" wp14:editId="222BF9EA">
                <wp:simplePos x="0" y="0"/>
                <wp:positionH relativeFrom="column">
                  <wp:posOffset>139700</wp:posOffset>
                </wp:positionH>
                <wp:positionV relativeFrom="paragraph">
                  <wp:posOffset>387350</wp:posOffset>
                </wp:positionV>
                <wp:extent cx="330200" cy="241300"/>
                <wp:effectExtent l="0" t="0" r="31750" b="25400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0200" cy="241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2DEF69" id="Straight Connector 55" o:spid="_x0000_s1026" style="position:absolute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pt,30.5pt" to="37pt,4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" strokecolor="red" strokeweight=".5pt">
                <v:stroke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58967E4D" wp14:editId="7CA7B255">
                <wp:simplePos x="0" y="0"/>
                <wp:positionH relativeFrom="margin">
                  <wp:posOffset>381000</wp:posOffset>
                </wp:positionH>
                <wp:positionV relativeFrom="paragraph">
                  <wp:posOffset>114300</wp:posOffset>
                </wp:positionV>
                <wp:extent cx="450850" cy="317500"/>
                <wp:effectExtent l="0" t="0" r="25400" b="2540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317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07B90D" id="Rectangle 54" o:spid="_x0000_s1026" style="position:absolute;margin-left:30pt;margin-top:9pt;width:35.5pt;height:25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" filled="f" strokecolor="red" strokeweight="1pt">
                <w10:wrap anchorx="margin"/>
              </v:rect>
            </w:pict>
          </mc:Fallback>
        </mc:AlternateContent>
      </w:r>
      <w:r w:rsidR="003B54C5">
        <w:rPr>
          <w:noProof/>
          <w:sz w:val="24"/>
          <w:szCs w:val="24"/>
        </w:rPr>
        <w:drawing>
          <wp:inline distT="0" distB="0" distL="0" distR="0" wp14:anchorId="41147697" wp14:editId="4916637C">
            <wp:extent cx="2335358" cy="4800459"/>
            <wp:effectExtent l="0" t="0" r="8255" b="6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294" cy="4818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120C4EF6" wp14:editId="6179DD3A">
            <wp:extent cx="2335101" cy="4799930"/>
            <wp:effectExtent l="0" t="0" r="8255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8319" cy="4827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9DB04" w14:textId="5F7FE899" w:rsidR="00466BBD" w:rsidRDefault="00466BBD" w:rsidP="00466BBD">
      <w:pPr>
        <w:jc w:val="both"/>
        <w:rPr>
          <w:sz w:val="24"/>
          <w:szCs w:val="24"/>
        </w:rPr>
      </w:pPr>
    </w:p>
    <w:p w14:paraId="2377AF47" w14:textId="77777777" w:rsidR="00192027" w:rsidRDefault="0019202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90B23CD" w14:textId="26942AC9" w:rsidR="00466BBD" w:rsidRDefault="00466BBD" w:rsidP="00466BBD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tep 2: Press the History </w:t>
      </w:r>
      <w:r w:rsidR="00192027">
        <w:rPr>
          <w:sz w:val="24"/>
          <w:szCs w:val="24"/>
        </w:rPr>
        <w:t xml:space="preserve">page to view the record. </w:t>
      </w:r>
      <w:r w:rsidR="00E97BAF">
        <w:rPr>
          <w:sz w:val="24"/>
          <w:szCs w:val="24"/>
        </w:rPr>
        <w:t>User can view the information for completed transaction</w:t>
      </w:r>
    </w:p>
    <w:p w14:paraId="50451BC4" w14:textId="5558F4B1" w:rsidR="00192027" w:rsidRDefault="00192027" w:rsidP="00192027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0073279" wp14:editId="0F282846">
            <wp:extent cx="2330450" cy="479036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465" cy="4800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01F0A" w14:textId="0FA39C53" w:rsidR="00650E4A" w:rsidRDefault="00650E4A" w:rsidP="00192027">
      <w:pPr>
        <w:jc w:val="center"/>
        <w:rPr>
          <w:sz w:val="24"/>
          <w:szCs w:val="24"/>
        </w:rPr>
      </w:pPr>
    </w:p>
    <w:p w14:paraId="012E2737" w14:textId="77777777" w:rsidR="00650E4A" w:rsidRPr="003639C4" w:rsidRDefault="00650E4A" w:rsidP="00650E4A">
      <w:pPr>
        <w:pStyle w:val="Heading2"/>
      </w:pPr>
    </w:p>
    <w:sectPr w:rsidR="00650E4A" w:rsidRPr="003639C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86F49"/>
    <w:multiLevelType w:val="multilevel"/>
    <w:tmpl w:val="2B7A2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D07352"/>
    <w:multiLevelType w:val="hybridMultilevel"/>
    <w:tmpl w:val="6366AFD0"/>
    <w:lvl w:ilvl="0" w:tplc="72E0575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4B2E12"/>
    <w:multiLevelType w:val="multilevel"/>
    <w:tmpl w:val="2F542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2A1668"/>
    <w:multiLevelType w:val="hybridMultilevel"/>
    <w:tmpl w:val="FE4683C6"/>
    <w:lvl w:ilvl="0" w:tplc="DAF8F9F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0D26DA"/>
    <w:multiLevelType w:val="multilevel"/>
    <w:tmpl w:val="6F14E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szQwNzAyMrcwMDRT0lEKTi0uzszPAykwrAUAq3HEFCwAAAA="/>
  </w:docVars>
  <w:rsids>
    <w:rsidRoot w:val="00FB75ED"/>
    <w:rsid w:val="00003E66"/>
    <w:rsid w:val="00011A9F"/>
    <w:rsid w:val="00014C25"/>
    <w:rsid w:val="00027F46"/>
    <w:rsid w:val="00053D76"/>
    <w:rsid w:val="0006490D"/>
    <w:rsid w:val="00072945"/>
    <w:rsid w:val="00095234"/>
    <w:rsid w:val="000A7D0E"/>
    <w:rsid w:val="000E1ACE"/>
    <w:rsid w:val="00101A94"/>
    <w:rsid w:val="0012530E"/>
    <w:rsid w:val="00132DB0"/>
    <w:rsid w:val="00157DA6"/>
    <w:rsid w:val="00192027"/>
    <w:rsid w:val="001A38B7"/>
    <w:rsid w:val="001D27AF"/>
    <w:rsid w:val="0023730B"/>
    <w:rsid w:val="00237B11"/>
    <w:rsid w:val="00242666"/>
    <w:rsid w:val="00243D14"/>
    <w:rsid w:val="00245F4F"/>
    <w:rsid w:val="002768C3"/>
    <w:rsid w:val="002B3FDA"/>
    <w:rsid w:val="002D3A42"/>
    <w:rsid w:val="002E4EEC"/>
    <w:rsid w:val="00336E8C"/>
    <w:rsid w:val="003639C4"/>
    <w:rsid w:val="003757DE"/>
    <w:rsid w:val="0038527F"/>
    <w:rsid w:val="003B3F02"/>
    <w:rsid w:val="003B4121"/>
    <w:rsid w:val="003B54C5"/>
    <w:rsid w:val="004341A5"/>
    <w:rsid w:val="00451A11"/>
    <w:rsid w:val="00461A7E"/>
    <w:rsid w:val="00466BBD"/>
    <w:rsid w:val="004B60CC"/>
    <w:rsid w:val="0051199E"/>
    <w:rsid w:val="00513B50"/>
    <w:rsid w:val="005179BF"/>
    <w:rsid w:val="005658DA"/>
    <w:rsid w:val="0058727A"/>
    <w:rsid w:val="005B61FE"/>
    <w:rsid w:val="005C60B1"/>
    <w:rsid w:val="005D4123"/>
    <w:rsid w:val="00600B69"/>
    <w:rsid w:val="00622CBC"/>
    <w:rsid w:val="00623FF6"/>
    <w:rsid w:val="00650E4A"/>
    <w:rsid w:val="006628B0"/>
    <w:rsid w:val="006C7AFE"/>
    <w:rsid w:val="006D0008"/>
    <w:rsid w:val="00732B9C"/>
    <w:rsid w:val="007402BC"/>
    <w:rsid w:val="0074261B"/>
    <w:rsid w:val="0075042F"/>
    <w:rsid w:val="00791C1D"/>
    <w:rsid w:val="007E7933"/>
    <w:rsid w:val="007F4D85"/>
    <w:rsid w:val="00860E86"/>
    <w:rsid w:val="0087205B"/>
    <w:rsid w:val="00880574"/>
    <w:rsid w:val="00887E90"/>
    <w:rsid w:val="008C1851"/>
    <w:rsid w:val="00900864"/>
    <w:rsid w:val="00914D81"/>
    <w:rsid w:val="00947051"/>
    <w:rsid w:val="009B71DA"/>
    <w:rsid w:val="009B7469"/>
    <w:rsid w:val="009E31CA"/>
    <w:rsid w:val="009F57C8"/>
    <w:rsid w:val="00A05F4B"/>
    <w:rsid w:val="00A35302"/>
    <w:rsid w:val="00A4003A"/>
    <w:rsid w:val="00A4223A"/>
    <w:rsid w:val="00A83F92"/>
    <w:rsid w:val="00AC2E87"/>
    <w:rsid w:val="00B066E1"/>
    <w:rsid w:val="00B2176F"/>
    <w:rsid w:val="00B25149"/>
    <w:rsid w:val="00B343E4"/>
    <w:rsid w:val="00B73415"/>
    <w:rsid w:val="00B97D62"/>
    <w:rsid w:val="00BA18DB"/>
    <w:rsid w:val="00BE0016"/>
    <w:rsid w:val="00C450A8"/>
    <w:rsid w:val="00C81C14"/>
    <w:rsid w:val="00C8535E"/>
    <w:rsid w:val="00CA7B08"/>
    <w:rsid w:val="00CC054E"/>
    <w:rsid w:val="00CC21B8"/>
    <w:rsid w:val="00CF5A55"/>
    <w:rsid w:val="00D256DC"/>
    <w:rsid w:val="00D437F1"/>
    <w:rsid w:val="00D52CDC"/>
    <w:rsid w:val="00D65715"/>
    <w:rsid w:val="00D73E1C"/>
    <w:rsid w:val="00D76687"/>
    <w:rsid w:val="00DB2733"/>
    <w:rsid w:val="00E0163B"/>
    <w:rsid w:val="00E31177"/>
    <w:rsid w:val="00E97BAF"/>
    <w:rsid w:val="00EB3ECB"/>
    <w:rsid w:val="00EC06F7"/>
    <w:rsid w:val="00EE3E6E"/>
    <w:rsid w:val="00EF00CF"/>
    <w:rsid w:val="00F1309A"/>
    <w:rsid w:val="00F43228"/>
    <w:rsid w:val="00F94839"/>
    <w:rsid w:val="00FA1822"/>
    <w:rsid w:val="00FB75ED"/>
    <w:rsid w:val="00FE5F04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63D7A"/>
  <w15:chartTrackingRefBased/>
  <w15:docId w15:val="{290BB3D4-2DA8-406C-B535-600F980C6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TW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5ED"/>
  </w:style>
  <w:style w:type="paragraph" w:styleId="Heading1">
    <w:name w:val="heading 1"/>
    <w:basedOn w:val="Normal"/>
    <w:next w:val="Normal"/>
    <w:link w:val="Heading1Char"/>
    <w:uiPriority w:val="9"/>
    <w:qFormat/>
    <w:rsid w:val="00FB75ED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58DA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B75E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B75E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B75E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B75E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B75E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B75E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B75E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5ED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658DA"/>
    <w:rPr>
      <w:rFonts w:asciiTheme="majorHAnsi" w:eastAsiaTheme="majorEastAsia" w:hAnsiTheme="majorHAnsi" w:cstheme="majorBidi"/>
      <w:color w:val="2F5496" w:themeColor="accent1" w:themeShade="BF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B75ED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FB7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B75E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75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75E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B75E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B75ED"/>
    <w:rPr>
      <w:b/>
      <w:bCs/>
    </w:rPr>
  </w:style>
  <w:style w:type="character" w:styleId="Emphasis">
    <w:name w:val="Emphasis"/>
    <w:basedOn w:val="DefaultParagraphFont"/>
    <w:uiPriority w:val="20"/>
    <w:qFormat/>
    <w:rsid w:val="00FB75E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B75E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B75E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B75E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B75E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B75E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B75E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B75E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B75E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FB75E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75E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FB75E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oSpacing">
    <w:name w:val="No Spacing"/>
    <w:uiPriority w:val="1"/>
    <w:qFormat/>
    <w:rsid w:val="00FB75E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B75E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B75E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B75E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B75E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B75E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B75E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B75E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B75E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B75E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B75ED"/>
    <w:pPr>
      <w:outlineLvl w:val="9"/>
    </w:pPr>
  </w:style>
  <w:style w:type="paragraph" w:styleId="ListParagraph">
    <w:name w:val="List Paragraph"/>
    <w:basedOn w:val="Normal"/>
    <w:uiPriority w:val="34"/>
    <w:qFormat/>
    <w:rsid w:val="005658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33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9D5A18-0ABD-42F5-BDF4-0BDA73E75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4</Pages>
  <Words>506</Words>
  <Characters>288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 Hon Lau</dc:creator>
  <cp:keywords/>
  <dc:description/>
  <cp:lastModifiedBy>Kam Hon Lau</cp:lastModifiedBy>
  <cp:revision>111</cp:revision>
  <dcterms:created xsi:type="dcterms:W3CDTF">2021-04-19T16:43:00Z</dcterms:created>
  <dcterms:modified xsi:type="dcterms:W3CDTF">2021-04-20T14:11:00Z</dcterms:modified>
</cp:coreProperties>
</file>